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F3BDF" w14:textId="428585BA" w:rsidR="00EA2B8F" w:rsidRPr="00EA2B8F" w:rsidRDefault="00EA2B8F" w:rsidP="00EA2B8F">
      <w:pPr>
        <w:bidi w:val="0"/>
        <w:spacing w:after="240" w:line="259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 w:rsidRPr="00EA2B8F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Title (Times New Roman,</w:t>
      </w:r>
      <w:r w:rsidR="00C46260" w:rsidRPr="00C46260">
        <w:t xml:space="preserve"> </w:t>
      </w:r>
      <w:r w:rsidR="00C46260" w:rsidRPr="00C46260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 xml:space="preserve">1.5-Spaced lines, </w:t>
      </w:r>
      <w:r w:rsidRPr="00EA2B8F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size 14 points)</w:t>
      </w:r>
    </w:p>
    <w:p w14:paraId="5308A2C4" w14:textId="0C111653" w:rsidR="00EA2B8F" w:rsidRPr="00EA2B8F" w:rsidRDefault="00EA2B8F" w:rsidP="00EA2B8F">
      <w:pPr>
        <w:bidi w:val="0"/>
        <w:spacing w:after="160" w:line="259" w:lineRule="auto"/>
        <w:jc w:val="center"/>
        <w:rPr>
          <w:rFonts w:ascii="Times New Roman" w:eastAsia="Calibri" w:hAnsi="Times New Roman" w:cs="Times New Roman"/>
          <w:sz w:val="20"/>
          <w:szCs w:val="20"/>
          <w:lang w:bidi="ar-EG"/>
        </w:rPr>
      </w:pP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>Author</w:t>
      </w:r>
      <w:r w:rsidR="00920AC4" w:rsidRPr="00EA2B8F">
        <w:rPr>
          <w:rFonts w:ascii="Times New Roman" w:eastAsia="Calibri" w:hAnsi="Times New Roman" w:cs="Times New Roman"/>
          <w:sz w:val="20"/>
          <w:szCs w:val="20"/>
          <w:vertAlign w:val="superscript"/>
          <w:lang w:bidi="ar-EG"/>
        </w:rPr>
        <w:t>1, *</w:t>
      </w: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>, Author</w:t>
      </w:r>
      <w:r w:rsidRPr="00EA2B8F">
        <w:rPr>
          <w:rFonts w:ascii="Times New Roman" w:eastAsia="Calibri" w:hAnsi="Times New Roman" w:cs="Times New Roman"/>
          <w:sz w:val="20"/>
          <w:szCs w:val="20"/>
          <w:vertAlign w:val="superscript"/>
          <w:lang w:bidi="ar-EG"/>
        </w:rPr>
        <w:t>2</w:t>
      </w: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>, and Author</w:t>
      </w:r>
      <w:r w:rsidRPr="00EA2B8F">
        <w:rPr>
          <w:rFonts w:ascii="Times New Roman" w:eastAsia="Calibri" w:hAnsi="Times New Roman" w:cs="Times New Roman"/>
          <w:sz w:val="20"/>
          <w:szCs w:val="20"/>
          <w:vertAlign w:val="superscript"/>
          <w:lang w:bidi="ar-EG"/>
        </w:rPr>
        <w:t>3</w:t>
      </w: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 xml:space="preserve"> (size 10 points)</w:t>
      </w:r>
    </w:p>
    <w:p w14:paraId="0D59215B" w14:textId="77777777" w:rsidR="00EA2B8F" w:rsidRPr="00EA2B8F" w:rsidRDefault="00EA2B8F" w:rsidP="00EA2B8F">
      <w:pPr>
        <w:bidi w:val="0"/>
        <w:spacing w:after="0" w:line="360" w:lineRule="auto"/>
        <w:rPr>
          <w:rFonts w:ascii="Times New Roman" w:eastAsia="Calibri" w:hAnsi="Times New Roman" w:cs="Times New Roman"/>
          <w:sz w:val="20"/>
          <w:szCs w:val="20"/>
          <w:lang w:bidi="ar-EG"/>
        </w:rPr>
      </w:pPr>
      <w:r w:rsidRPr="00EA2B8F">
        <w:rPr>
          <w:rFonts w:ascii="Times New Roman" w:eastAsia="Calibri" w:hAnsi="Times New Roman" w:cs="Times New Roman"/>
          <w:sz w:val="20"/>
          <w:szCs w:val="20"/>
          <w:vertAlign w:val="superscript"/>
          <w:lang w:bidi="ar-EG"/>
        </w:rPr>
        <w:t>1</w:t>
      </w: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 xml:space="preserve"> Affiliation (size 10 points)</w:t>
      </w:r>
    </w:p>
    <w:p w14:paraId="2F6165F8" w14:textId="77777777" w:rsidR="00EA2B8F" w:rsidRPr="00EA2B8F" w:rsidRDefault="00EA2B8F" w:rsidP="00EA2B8F">
      <w:pPr>
        <w:bidi w:val="0"/>
        <w:spacing w:after="0" w:line="360" w:lineRule="auto"/>
        <w:rPr>
          <w:rFonts w:ascii="Times New Roman" w:eastAsia="Calibri" w:hAnsi="Times New Roman" w:cs="Times New Roman"/>
          <w:sz w:val="20"/>
          <w:szCs w:val="20"/>
          <w:lang w:bidi="ar-EG"/>
        </w:rPr>
      </w:pPr>
      <w:r w:rsidRPr="00EA2B8F">
        <w:rPr>
          <w:rFonts w:ascii="Times New Roman" w:eastAsia="Calibri" w:hAnsi="Times New Roman" w:cs="Times New Roman"/>
          <w:sz w:val="20"/>
          <w:szCs w:val="20"/>
          <w:vertAlign w:val="superscript"/>
          <w:lang w:bidi="ar-EG"/>
        </w:rPr>
        <w:t>2</w:t>
      </w: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 xml:space="preserve"> Affiliation (size 10 points)</w:t>
      </w:r>
    </w:p>
    <w:p w14:paraId="4691A0A1" w14:textId="77777777" w:rsidR="00EA2B8F" w:rsidRPr="00EA2B8F" w:rsidRDefault="00EA2B8F" w:rsidP="00EA2B8F">
      <w:pPr>
        <w:bidi w:val="0"/>
        <w:spacing w:after="0" w:line="360" w:lineRule="auto"/>
        <w:rPr>
          <w:rFonts w:ascii="Times New Roman" w:eastAsia="Calibri" w:hAnsi="Times New Roman" w:cs="Times New Roman"/>
          <w:sz w:val="20"/>
          <w:szCs w:val="20"/>
          <w:lang w:bidi="ar-EG"/>
        </w:rPr>
      </w:pPr>
      <w:r w:rsidRPr="00EA2B8F">
        <w:rPr>
          <w:rFonts w:ascii="Times New Roman" w:eastAsia="Calibri" w:hAnsi="Times New Roman" w:cs="Times New Roman"/>
          <w:sz w:val="20"/>
          <w:szCs w:val="20"/>
          <w:vertAlign w:val="superscript"/>
          <w:lang w:bidi="ar-EG"/>
        </w:rPr>
        <w:t>3</w:t>
      </w: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 xml:space="preserve"> Affiliation (size 10 points)</w:t>
      </w:r>
    </w:p>
    <w:p w14:paraId="5BCC098B" w14:textId="77777777" w:rsidR="00EA2B8F" w:rsidRPr="00EA2B8F" w:rsidRDefault="00EA2B8F" w:rsidP="00EA2B8F">
      <w:pPr>
        <w:bidi w:val="0"/>
        <w:spacing w:after="0" w:line="360" w:lineRule="auto"/>
        <w:rPr>
          <w:rFonts w:ascii="Times New Roman" w:eastAsia="Calibri" w:hAnsi="Times New Roman" w:cs="Times New Roman"/>
          <w:sz w:val="20"/>
          <w:szCs w:val="20"/>
          <w:lang w:val="en-GB" w:bidi="ar-EG"/>
        </w:rPr>
      </w:pPr>
      <w:r w:rsidRPr="00EA2B8F">
        <w:rPr>
          <w:rFonts w:ascii="Times New Roman" w:eastAsia="Calibri" w:hAnsi="Times New Roman" w:cs="Times New Roman"/>
          <w:sz w:val="20"/>
          <w:szCs w:val="20"/>
          <w:lang w:bidi="ar-EG"/>
        </w:rPr>
        <w:t xml:space="preserve"> </w:t>
      </w:r>
      <w:r w:rsidRPr="00EA2B8F">
        <w:rPr>
          <w:rFonts w:ascii="Times New Roman" w:eastAsia="Calibri" w:hAnsi="Times New Roman" w:cs="Times New Roman"/>
          <w:sz w:val="20"/>
          <w:szCs w:val="20"/>
          <w:lang w:val="en-GB" w:bidi="ar-EG"/>
        </w:rPr>
        <w:t xml:space="preserve">* Corresponding author, Email: </w:t>
      </w:r>
      <w:hyperlink r:id="rId8" w:history="1">
        <w:r w:rsidRPr="00EA2B8F">
          <w:rPr>
            <w:rFonts w:ascii="Times New Roman" w:eastAsia="Calibri" w:hAnsi="Times New Roman" w:cs="Times New Roman"/>
            <w:color w:val="0000FF"/>
            <w:sz w:val="20"/>
            <w:szCs w:val="20"/>
            <w:u w:val="single"/>
            <w:lang w:val="en-GB" w:bidi="ar-EG"/>
          </w:rPr>
          <w:t>author@author.com</w:t>
        </w:r>
      </w:hyperlink>
      <w:r w:rsidRPr="00EA2B8F">
        <w:rPr>
          <w:rFonts w:ascii="Times New Roman" w:eastAsia="Calibri" w:hAnsi="Times New Roman" w:cs="Times New Roman"/>
          <w:sz w:val="20"/>
          <w:szCs w:val="20"/>
          <w:lang w:val="en-GB" w:bidi="ar-EG"/>
        </w:rPr>
        <w:t xml:space="preserve"> </w:t>
      </w:r>
    </w:p>
    <w:p w14:paraId="3D96F728" w14:textId="77777777" w:rsidR="00EA2B8F" w:rsidRPr="00EA2B8F" w:rsidRDefault="00EA2B8F" w:rsidP="00EA2B8F">
      <w:pPr>
        <w:bidi w:val="0"/>
        <w:spacing w:after="160" w:line="259" w:lineRule="auto"/>
        <w:rPr>
          <w:rFonts w:ascii="Times New Roman" w:eastAsia="Calibri" w:hAnsi="Times New Roman" w:cs="Times New Roman"/>
          <w:sz w:val="20"/>
          <w:szCs w:val="20"/>
          <w:rtl/>
          <w:lang w:bidi="ar-EG"/>
        </w:rPr>
      </w:pPr>
    </w:p>
    <w:p w14:paraId="63949551" w14:textId="77777777" w:rsidR="00EA2B8F" w:rsidRPr="00EA2B8F" w:rsidRDefault="00EA2B8F" w:rsidP="00EA2B8F">
      <w:pPr>
        <w:bidi w:val="0"/>
        <w:jc w:val="lowKashida"/>
        <w:rPr>
          <w:rFonts w:ascii="Times New Roman" w:eastAsia="Calibri" w:hAnsi="Times New Roman" w:cs="Times New Roman"/>
          <w:b/>
          <w:bCs/>
          <w:lang w:val="en-GB" w:bidi="ar-IQ"/>
        </w:rPr>
      </w:pPr>
      <w:r w:rsidRPr="00EA2B8F">
        <w:rPr>
          <w:rFonts w:ascii="Times New Roman" w:eastAsia="Calibri" w:hAnsi="Times New Roman" w:cs="Times New Roman"/>
          <w:b/>
          <w:bCs/>
          <w:lang w:bidi="ar-IQ"/>
        </w:rPr>
        <w:t>Abstract</w:t>
      </w:r>
      <w:r w:rsidRPr="00EA2B8F">
        <w:rPr>
          <w:rFonts w:ascii="Times New Roman" w:eastAsia="Calibri" w:hAnsi="Times New Roman" w:cs="Times New Roman"/>
          <w:b/>
          <w:bCs/>
          <w:lang w:val="en-GB" w:bidi="ar-IQ"/>
        </w:rPr>
        <w:t xml:space="preserve"> </w:t>
      </w:r>
      <w:bookmarkStart w:id="0" w:name="_Hlk109512721"/>
      <w:r w:rsidRPr="00EA2B8F">
        <w:rPr>
          <w:rFonts w:ascii="Times New Roman" w:eastAsia="Calibri" w:hAnsi="Times New Roman" w:cs="Times New Roman"/>
          <w:b/>
          <w:bCs/>
          <w:lang w:val="en-GB" w:bidi="ar-IQ"/>
        </w:rPr>
        <w:t>(bold, 11 points)</w:t>
      </w:r>
    </w:p>
    <w:p w14:paraId="2599BD76" w14:textId="160627BE" w:rsidR="00E84E54" w:rsidRPr="00E84E54" w:rsidRDefault="00EA2B8F" w:rsidP="00E84E54">
      <w:pPr>
        <w:bidi w:val="0"/>
        <w:jc w:val="lowKashida"/>
        <w:rPr>
          <w:rFonts w:ascii="Times New Roman" w:eastAsia="Calibri" w:hAnsi="Times New Roman" w:cs="Times New Roman"/>
          <w:lang w:val="en-GB"/>
        </w:rPr>
      </w:pPr>
      <w:bookmarkStart w:id="1" w:name="_Hlk88771325"/>
      <w:bookmarkEnd w:id="0"/>
      <w:r w:rsidRPr="00EA2B8F">
        <w:rPr>
          <w:rFonts w:ascii="Times New Roman" w:eastAsia="Calibri" w:hAnsi="Times New Roman" w:cs="Times New Roman"/>
          <w:lang w:val="en-GB"/>
        </w:rPr>
        <w:t>The abstract must be 11-point font, Times New Roman, 1.5-Spaced lines,</w:t>
      </w:r>
      <w:r w:rsidRPr="00EA2B8F">
        <w:rPr>
          <w:rFonts w:ascii="Times New Roman" w:eastAsia="Calibri" w:hAnsi="Times New Roman" w:cs="Times New Roman"/>
          <w:rtl/>
          <w:lang w:val="en-GB"/>
        </w:rPr>
        <w:t xml:space="preserve"> </w:t>
      </w:r>
      <w:r w:rsidRPr="00EA2B8F">
        <w:rPr>
          <w:rFonts w:ascii="Times New Roman" w:eastAsia="Calibri" w:hAnsi="Times New Roman" w:cs="Times New Roman"/>
          <w:lang w:val="en-GB"/>
        </w:rPr>
        <w:t>and must not exceed 350 words.</w:t>
      </w:r>
      <w:bookmarkEnd w:id="1"/>
    </w:p>
    <w:p w14:paraId="4E76C816" w14:textId="2ECD5185" w:rsidR="005F5F5E" w:rsidRPr="00512C7B" w:rsidRDefault="002F107F" w:rsidP="005F5F5E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512C7B">
        <w:rPr>
          <w:rFonts w:asciiTheme="majorBidi" w:hAnsiTheme="majorBidi" w:cstheme="majorBidi"/>
          <w:b/>
          <w:bCs/>
          <w:sz w:val="28"/>
          <w:szCs w:val="28"/>
          <w:rtl/>
        </w:rPr>
        <w:t>العنوان باللغه العربيه</w:t>
      </w:r>
      <w:r w:rsidR="002D1BD0" w:rsidRPr="00512C7B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 xml:space="preserve"> (حجم خط </w:t>
      </w:r>
      <w:r w:rsidR="00E84E54" w:rsidRPr="00512C7B">
        <w:rPr>
          <w:rFonts w:asciiTheme="majorBidi" w:hAnsiTheme="majorBidi" w:cstheme="majorBidi"/>
          <w:b/>
          <w:bCs/>
          <w:sz w:val="28"/>
          <w:szCs w:val="28"/>
          <w:lang w:bidi="ar-IQ"/>
        </w:rPr>
        <w:t>14</w:t>
      </w:r>
      <w:r w:rsidR="006B3E8F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 </w:t>
      </w:r>
      <w:r w:rsidR="00CA7C2D" w:rsidRPr="00512C7B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>,خط عريض وتباعد</w:t>
      </w:r>
      <w:r w:rsidR="0007060F" w:rsidRPr="00512C7B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 xml:space="preserve"> مزدوج)</w:t>
      </w:r>
    </w:p>
    <w:p w14:paraId="7707C592" w14:textId="611F2A49" w:rsidR="00512C7B" w:rsidRDefault="00512C7B" w:rsidP="005F5F5E">
      <w:pPr>
        <w:jc w:val="center"/>
        <w:rPr>
          <w:rFonts w:asciiTheme="majorBidi" w:hAnsiTheme="majorBidi" w:cstheme="majorBidi"/>
          <w:b/>
          <w:bCs/>
          <w:sz w:val="18"/>
          <w:szCs w:val="18"/>
          <w:rtl/>
          <w:lang w:val="en-GB" w:bidi="ar-IQ"/>
        </w:rPr>
      </w:pPr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 xml:space="preserve">اسم </w:t>
      </w:r>
      <w:r w:rsidR="009C1F46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الباحث الاول</w:t>
      </w:r>
      <w:r w:rsidR="001F3E49"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1,*</w:t>
      </w:r>
      <w:r w:rsidR="007E6A60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, اسم الباحث الثاني</w:t>
      </w:r>
      <w:r w:rsidR="007E6A60"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2</w:t>
      </w:r>
      <w:r w:rsidR="007E6A60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, اسم الباحث الثالث</w:t>
      </w:r>
      <w:r w:rsidR="001F3E49"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3</w:t>
      </w:r>
      <w:r w:rsidR="007E6A60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 xml:space="preserve"> </w:t>
      </w:r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 xml:space="preserve">(حجم الخط </w:t>
      </w:r>
      <w:r w:rsidR="001F3E49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10</w:t>
      </w:r>
      <w:r w:rsidR="009C1F46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 xml:space="preserve"> وتباعد مفرد</w:t>
      </w:r>
      <w:r w:rsidR="001F3E49"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)</w:t>
      </w:r>
    </w:p>
    <w:p w14:paraId="03A61BB9" w14:textId="389D1051" w:rsidR="001F3E49" w:rsidRDefault="001F3E49" w:rsidP="001F3E49">
      <w:pPr>
        <w:spacing w:after="0" w:line="360" w:lineRule="auto"/>
        <w:rPr>
          <w:rFonts w:asciiTheme="majorBidi" w:hAnsiTheme="majorBidi" w:cstheme="majorBidi"/>
          <w:b/>
          <w:bCs/>
          <w:sz w:val="18"/>
          <w:szCs w:val="18"/>
          <w:rtl/>
          <w:lang w:val="en-GB" w:bidi="ar-IQ"/>
        </w:rPr>
      </w:pPr>
      <w:r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1</w:t>
      </w:r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عنوان العمل للباحث الاول</w:t>
      </w:r>
    </w:p>
    <w:p w14:paraId="0047E1FA" w14:textId="5AE66414" w:rsidR="001F3E49" w:rsidRDefault="001F3E49" w:rsidP="001F3E49">
      <w:pPr>
        <w:spacing w:after="0" w:line="360" w:lineRule="auto"/>
        <w:rPr>
          <w:rFonts w:asciiTheme="majorBidi" w:hAnsiTheme="majorBidi" w:cstheme="majorBidi"/>
          <w:b/>
          <w:bCs/>
          <w:sz w:val="18"/>
          <w:szCs w:val="18"/>
          <w:rtl/>
          <w:lang w:val="en-GB" w:bidi="ar-IQ"/>
        </w:rPr>
      </w:pPr>
      <w:r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2</w:t>
      </w:r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عنوان العمل للباحث الثاني</w:t>
      </w:r>
    </w:p>
    <w:p w14:paraId="60B4D2EA" w14:textId="7ADCC4E1" w:rsidR="001F3E49" w:rsidRDefault="001F3E49" w:rsidP="001F3E49">
      <w:pPr>
        <w:spacing w:after="0" w:line="360" w:lineRule="auto"/>
        <w:rPr>
          <w:rFonts w:asciiTheme="majorBidi" w:hAnsiTheme="majorBidi" w:cstheme="majorBidi"/>
          <w:b/>
          <w:bCs/>
          <w:sz w:val="18"/>
          <w:szCs w:val="18"/>
          <w:rtl/>
          <w:lang w:val="en-GB" w:bidi="ar-IQ"/>
        </w:rPr>
      </w:pPr>
      <w:r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3</w:t>
      </w:r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>عنوان العمل للباحث الثالث</w:t>
      </w:r>
    </w:p>
    <w:p w14:paraId="0279DB9C" w14:textId="01AA01F3" w:rsidR="00074D4D" w:rsidRPr="00074D4D" w:rsidRDefault="00074D4D" w:rsidP="001F3E49">
      <w:pPr>
        <w:spacing w:after="0" w:line="360" w:lineRule="auto"/>
        <w:rPr>
          <w:rFonts w:asciiTheme="majorBidi" w:hAnsiTheme="majorBidi" w:cstheme="majorBidi"/>
          <w:b/>
          <w:bCs/>
          <w:sz w:val="18"/>
          <w:szCs w:val="18"/>
          <w:lang w:val="en-GB" w:bidi="ar-IQ"/>
        </w:rPr>
      </w:pPr>
      <w:r>
        <w:rPr>
          <w:rFonts w:asciiTheme="majorBidi" w:hAnsiTheme="majorBidi" w:cstheme="majorBidi" w:hint="cs"/>
          <w:b/>
          <w:bCs/>
          <w:sz w:val="18"/>
          <w:szCs w:val="18"/>
          <w:vertAlign w:val="superscript"/>
          <w:rtl/>
          <w:lang w:val="en-GB" w:bidi="ar-IQ"/>
        </w:rPr>
        <w:t>*</w:t>
      </w:r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 xml:space="preserve">البريد الالكتروني للمؤلف المراسل: </w:t>
      </w:r>
      <w:hyperlink r:id="rId9" w:history="1">
        <w:r w:rsidRPr="007B0792">
          <w:rPr>
            <w:rStyle w:val="Hyperlink"/>
            <w:rFonts w:asciiTheme="majorBidi" w:hAnsiTheme="majorBidi" w:cstheme="majorBidi"/>
            <w:b/>
            <w:bCs/>
            <w:sz w:val="18"/>
            <w:szCs w:val="18"/>
            <w:lang w:val="en-GB" w:bidi="ar-IQ"/>
          </w:rPr>
          <w:t>author@author.com</w:t>
        </w:r>
      </w:hyperlink>
      <w:r>
        <w:rPr>
          <w:rFonts w:asciiTheme="majorBidi" w:hAnsiTheme="majorBidi" w:cstheme="majorBidi" w:hint="cs"/>
          <w:b/>
          <w:bCs/>
          <w:sz w:val="18"/>
          <w:szCs w:val="18"/>
          <w:rtl/>
          <w:lang w:val="en-GB" w:bidi="ar-IQ"/>
        </w:rPr>
        <w:t xml:space="preserve"> </w:t>
      </w:r>
    </w:p>
    <w:p w14:paraId="2EBE8602" w14:textId="710735B6" w:rsidR="009C1F46" w:rsidRPr="00512C7B" w:rsidRDefault="009C1F46" w:rsidP="005F5F5E">
      <w:pPr>
        <w:jc w:val="center"/>
        <w:rPr>
          <w:rFonts w:asciiTheme="majorBidi" w:hAnsiTheme="majorBidi" w:cstheme="majorBidi"/>
          <w:b/>
          <w:bCs/>
          <w:sz w:val="18"/>
          <w:szCs w:val="18"/>
          <w:rtl/>
          <w:lang w:val="en-GB" w:bidi="ar-IQ"/>
        </w:rPr>
      </w:pPr>
    </w:p>
    <w:p w14:paraId="02FDDDE1" w14:textId="01F3F894" w:rsidR="005F5F5E" w:rsidRPr="00512C7B" w:rsidRDefault="00E84E54" w:rsidP="005F5F5E">
      <w:pPr>
        <w:jc w:val="lowKashida"/>
        <w:rPr>
          <w:rFonts w:asciiTheme="majorBidi" w:hAnsiTheme="majorBidi" w:cstheme="majorBidi"/>
          <w:b/>
          <w:bCs/>
          <w:rtl/>
        </w:rPr>
      </w:pPr>
      <w:r w:rsidRPr="00512C7B">
        <w:rPr>
          <w:rFonts w:asciiTheme="majorBidi" w:hAnsiTheme="majorBidi" w:cstheme="majorBidi"/>
          <w:b/>
          <w:bCs/>
          <w:rtl/>
          <w:lang w:bidi="ar-IQ"/>
        </w:rPr>
        <w:t>الخلاصة</w:t>
      </w:r>
      <w:r w:rsidR="002D1BD0" w:rsidRPr="00512C7B">
        <w:rPr>
          <w:rFonts w:asciiTheme="majorBidi" w:hAnsiTheme="majorBidi" w:cstheme="majorBidi"/>
          <w:b/>
          <w:bCs/>
          <w:rtl/>
        </w:rPr>
        <w:t xml:space="preserve"> </w:t>
      </w:r>
      <w:bookmarkStart w:id="2" w:name="_Hlk88770996"/>
      <w:r w:rsidR="002D1BD0" w:rsidRPr="00512C7B">
        <w:rPr>
          <w:rFonts w:asciiTheme="majorBidi" w:hAnsiTheme="majorBidi" w:cstheme="majorBidi"/>
          <w:b/>
          <w:bCs/>
          <w:rtl/>
        </w:rPr>
        <w:t>(خط عريض وحجم 12)</w:t>
      </w:r>
    </w:p>
    <w:p w14:paraId="6035AA52" w14:textId="6294FABF" w:rsidR="005F5F5E" w:rsidRPr="00A250BE" w:rsidRDefault="003234F6" w:rsidP="005F5F5E">
      <w:pPr>
        <w:jc w:val="lowKashida"/>
        <w:rPr>
          <w:rFonts w:asciiTheme="majorBidi" w:hAnsiTheme="majorBidi" w:cstheme="majorBidi"/>
        </w:rPr>
      </w:pPr>
      <w:bookmarkStart w:id="3" w:name="_Hlk88769835"/>
      <w:bookmarkEnd w:id="2"/>
      <w:r w:rsidRPr="00A250BE">
        <w:rPr>
          <w:rFonts w:asciiTheme="majorBidi" w:hAnsiTheme="majorBidi" w:cstheme="majorBidi"/>
          <w:rtl/>
        </w:rPr>
        <w:t xml:space="preserve">يجب ان </w:t>
      </w:r>
      <w:r w:rsidR="00E84E54" w:rsidRPr="00A250BE">
        <w:rPr>
          <w:rFonts w:asciiTheme="majorBidi" w:hAnsiTheme="majorBidi" w:cstheme="majorBidi"/>
          <w:rtl/>
        </w:rPr>
        <w:t>ت</w:t>
      </w:r>
      <w:r w:rsidRPr="00A250BE">
        <w:rPr>
          <w:rFonts w:asciiTheme="majorBidi" w:hAnsiTheme="majorBidi" w:cstheme="majorBidi"/>
          <w:rtl/>
        </w:rPr>
        <w:t xml:space="preserve">كتب </w:t>
      </w:r>
      <w:r w:rsidR="00E84E54" w:rsidRPr="00A250BE">
        <w:rPr>
          <w:rFonts w:asciiTheme="majorBidi" w:hAnsiTheme="majorBidi" w:cstheme="majorBidi"/>
          <w:rtl/>
        </w:rPr>
        <w:t>الخلاصة</w:t>
      </w:r>
      <w:r w:rsidRPr="00A250BE">
        <w:rPr>
          <w:rFonts w:asciiTheme="majorBidi" w:hAnsiTheme="majorBidi" w:cstheme="majorBidi"/>
          <w:rtl/>
        </w:rPr>
        <w:t xml:space="preserve"> بحجم </w:t>
      </w:r>
      <w:r w:rsidR="00E84E54" w:rsidRPr="00A250BE">
        <w:rPr>
          <w:rFonts w:asciiTheme="majorBidi" w:hAnsiTheme="majorBidi" w:cstheme="majorBidi"/>
          <w:rtl/>
        </w:rPr>
        <w:t>11</w:t>
      </w:r>
      <w:r w:rsidR="001231E0" w:rsidRPr="00A250BE">
        <w:rPr>
          <w:rFonts w:asciiTheme="majorBidi" w:hAnsiTheme="majorBidi" w:cstheme="majorBidi"/>
          <w:rtl/>
        </w:rPr>
        <w:t xml:space="preserve">, </w:t>
      </w:r>
      <w:r w:rsidRPr="00A250BE">
        <w:rPr>
          <w:rFonts w:asciiTheme="majorBidi" w:hAnsiTheme="majorBidi" w:cstheme="majorBidi"/>
          <w:rtl/>
        </w:rPr>
        <w:t>نوع خط تايمز نيو رومان</w:t>
      </w:r>
      <w:r w:rsidR="001231E0" w:rsidRPr="00A250BE">
        <w:rPr>
          <w:rFonts w:asciiTheme="majorBidi" w:hAnsiTheme="majorBidi" w:cstheme="majorBidi"/>
          <w:rtl/>
        </w:rPr>
        <w:t>, وتباعد خطوط 1.5,  ويجب ان لا يزيد عدد الكلمات عن 350 كلمة.</w:t>
      </w:r>
    </w:p>
    <w:bookmarkEnd w:id="3"/>
    <w:p w14:paraId="21AF7945" w14:textId="2C76A832" w:rsidR="00360A4A" w:rsidRPr="00A250BE" w:rsidRDefault="005F5F5E" w:rsidP="003944EB">
      <w:pPr>
        <w:bidi w:val="0"/>
        <w:jc w:val="right"/>
        <w:rPr>
          <w:rFonts w:asciiTheme="majorBidi" w:hAnsiTheme="majorBidi" w:cstheme="majorBidi"/>
          <w:rtl/>
          <w:lang w:bidi="ar-IQ"/>
        </w:rPr>
      </w:pPr>
      <w:r w:rsidRPr="00A250BE">
        <w:rPr>
          <w:rFonts w:asciiTheme="majorBidi" w:hAnsiTheme="majorBidi" w:cstheme="majorBidi"/>
          <w:b/>
          <w:bCs/>
          <w:rtl/>
          <w:lang w:bidi="ar-IQ"/>
        </w:rPr>
        <w:t xml:space="preserve">الكلمات </w:t>
      </w:r>
      <w:r w:rsidR="002F107F" w:rsidRPr="00A250BE">
        <w:rPr>
          <w:rFonts w:asciiTheme="majorBidi" w:hAnsiTheme="majorBidi" w:cstheme="majorBidi"/>
          <w:b/>
          <w:bCs/>
          <w:rtl/>
          <w:lang w:bidi="ar-IQ"/>
        </w:rPr>
        <w:t>المفتاحيه</w:t>
      </w:r>
      <w:r w:rsidR="003944EB" w:rsidRPr="00A250BE">
        <w:rPr>
          <w:rFonts w:asciiTheme="majorBidi" w:hAnsiTheme="majorBidi" w:cstheme="majorBidi"/>
          <w:b/>
          <w:bCs/>
          <w:rtl/>
          <w:lang w:bidi="ar-IQ"/>
        </w:rPr>
        <w:t xml:space="preserve">: </w:t>
      </w:r>
      <w:r w:rsidR="002F107F" w:rsidRPr="00A250BE">
        <w:rPr>
          <w:rFonts w:asciiTheme="majorBidi" w:hAnsiTheme="majorBidi" w:cstheme="majorBidi"/>
          <w:rtl/>
          <w:lang w:bidi="ar-IQ"/>
        </w:rPr>
        <w:t>بحث</w:t>
      </w:r>
      <w:r w:rsidR="003944EB" w:rsidRPr="00A250BE">
        <w:rPr>
          <w:rFonts w:asciiTheme="majorBidi" w:hAnsiTheme="majorBidi" w:cstheme="majorBidi"/>
          <w:rtl/>
          <w:lang w:bidi="ar-IQ"/>
        </w:rPr>
        <w:t>،</w:t>
      </w:r>
      <w:r w:rsidR="00142069" w:rsidRPr="00A250BE">
        <w:rPr>
          <w:rFonts w:asciiTheme="majorBidi" w:hAnsiTheme="majorBidi" w:cstheme="majorBidi"/>
          <w:rtl/>
          <w:lang w:bidi="ar-IQ"/>
        </w:rPr>
        <w:t xml:space="preserve"> مجله، ستيبس.</w:t>
      </w:r>
    </w:p>
    <w:p w14:paraId="1501D7A0" w14:textId="78C540AF" w:rsidR="00142069" w:rsidRPr="006245D4" w:rsidRDefault="00142069" w:rsidP="006470EF">
      <w:pPr>
        <w:pStyle w:val="ListParagraph"/>
        <w:numPr>
          <w:ilvl w:val="0"/>
          <w:numId w:val="16"/>
        </w:numPr>
        <w:tabs>
          <w:tab w:val="right" w:pos="283"/>
        </w:tabs>
        <w:ind w:left="0" w:firstLine="0"/>
        <w:jc w:val="lowKashida"/>
        <w:rPr>
          <w:rFonts w:asciiTheme="majorBidi" w:hAnsiTheme="majorBidi" w:cstheme="majorBidi"/>
          <w:b/>
          <w:bCs/>
        </w:rPr>
      </w:pPr>
      <w:r w:rsidRPr="006245D4">
        <w:rPr>
          <w:rFonts w:asciiTheme="majorBidi" w:hAnsiTheme="majorBidi" w:cstheme="majorBidi"/>
          <w:b/>
          <w:bCs/>
          <w:rtl/>
        </w:rPr>
        <w:t>المقدم</w:t>
      </w:r>
      <w:r w:rsidR="003234F6" w:rsidRPr="006245D4">
        <w:rPr>
          <w:rFonts w:asciiTheme="majorBidi" w:hAnsiTheme="majorBidi" w:cstheme="majorBidi"/>
          <w:b/>
          <w:bCs/>
          <w:rtl/>
        </w:rPr>
        <w:t>ة</w:t>
      </w:r>
      <w:r w:rsidR="002D3532" w:rsidRPr="006245D4">
        <w:rPr>
          <w:rFonts w:asciiTheme="majorBidi" w:hAnsiTheme="majorBidi" w:cstheme="majorBidi"/>
          <w:b/>
          <w:bCs/>
          <w:rtl/>
        </w:rPr>
        <w:t xml:space="preserve"> (العنوان الرئيسي)</w:t>
      </w:r>
      <w:r w:rsidR="002D1BD0" w:rsidRPr="006245D4">
        <w:rPr>
          <w:rFonts w:asciiTheme="majorBidi" w:hAnsiTheme="majorBidi" w:cstheme="majorBidi"/>
          <w:b/>
          <w:bCs/>
          <w:rtl/>
        </w:rPr>
        <w:t xml:space="preserve"> (خط عريض</w:t>
      </w:r>
      <w:r w:rsidR="006245D4">
        <w:rPr>
          <w:rFonts w:asciiTheme="majorBidi" w:hAnsiTheme="majorBidi" w:cstheme="majorBidi" w:hint="cs"/>
          <w:b/>
          <w:bCs/>
          <w:rtl/>
          <w:lang w:bidi="ar-IQ"/>
        </w:rPr>
        <w:t xml:space="preserve">, تباعد 1.5 </w:t>
      </w:r>
      <w:r w:rsidR="002D1BD0" w:rsidRPr="006245D4">
        <w:rPr>
          <w:rFonts w:asciiTheme="majorBidi" w:hAnsiTheme="majorBidi" w:cstheme="majorBidi"/>
          <w:b/>
          <w:bCs/>
          <w:rtl/>
        </w:rPr>
        <w:t xml:space="preserve">وحجم </w:t>
      </w:r>
      <w:r w:rsidR="006245D4">
        <w:rPr>
          <w:rFonts w:asciiTheme="majorBidi" w:hAnsiTheme="majorBidi" w:cstheme="majorBidi"/>
          <w:b/>
          <w:bCs/>
        </w:rPr>
        <w:t>11</w:t>
      </w:r>
      <w:r w:rsidR="002D1BD0" w:rsidRPr="006245D4">
        <w:rPr>
          <w:rFonts w:asciiTheme="majorBidi" w:hAnsiTheme="majorBidi" w:cstheme="majorBidi"/>
          <w:b/>
          <w:bCs/>
          <w:rtl/>
        </w:rPr>
        <w:t>)</w:t>
      </w:r>
    </w:p>
    <w:p w14:paraId="43D7DC2D" w14:textId="3749655E" w:rsidR="006470EF" w:rsidRPr="006245D4" w:rsidRDefault="00894E10" w:rsidP="006470EF">
      <w:pPr>
        <w:jc w:val="lowKashida"/>
        <w:rPr>
          <w:rFonts w:asciiTheme="majorBidi" w:hAnsiTheme="majorBidi" w:cstheme="majorBidi"/>
        </w:rPr>
      </w:pPr>
      <w:bookmarkStart w:id="4" w:name="_Hlk88770407"/>
      <w:r w:rsidRPr="006245D4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D922380" wp14:editId="2F758F3D">
            <wp:simplePos x="0" y="0"/>
            <wp:positionH relativeFrom="page">
              <wp:align>center</wp:align>
            </wp:positionH>
            <wp:positionV relativeFrom="paragraph">
              <wp:posOffset>311125</wp:posOffset>
            </wp:positionV>
            <wp:extent cx="2208362" cy="1880007"/>
            <wp:effectExtent l="0" t="0" r="1905" b="635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8362" cy="1880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238F" w:rsidRPr="006245D4">
        <w:rPr>
          <w:rFonts w:asciiTheme="majorBidi" w:hAnsiTheme="majorBidi" w:cstheme="majorBidi"/>
          <w:rtl/>
        </w:rPr>
        <w:t xml:space="preserve"> </w:t>
      </w:r>
      <w:r w:rsidR="006470EF" w:rsidRPr="006245D4">
        <w:rPr>
          <w:rFonts w:asciiTheme="majorBidi" w:hAnsiTheme="majorBidi" w:cstheme="majorBidi"/>
          <w:rtl/>
        </w:rPr>
        <w:t xml:space="preserve">يجب ان يكتب المقدمة بحجم </w:t>
      </w:r>
      <w:r w:rsidR="006245D4" w:rsidRPr="006245D4">
        <w:rPr>
          <w:rFonts w:asciiTheme="majorBidi" w:hAnsiTheme="majorBidi" w:cstheme="majorBidi"/>
        </w:rPr>
        <w:t>11</w:t>
      </w:r>
      <w:r w:rsidR="006470EF" w:rsidRPr="006245D4">
        <w:rPr>
          <w:rFonts w:asciiTheme="majorBidi" w:hAnsiTheme="majorBidi" w:cstheme="majorBidi"/>
          <w:rtl/>
        </w:rPr>
        <w:t>, نوع خط تايمز نيو رومان, وتباعد خطوط 1.5.</w:t>
      </w:r>
    </w:p>
    <w:p w14:paraId="2B0979EC" w14:textId="1B398202" w:rsidR="00030DC3" w:rsidRDefault="000D121C" w:rsidP="00200E11">
      <w:pPr>
        <w:jc w:val="center"/>
        <w:rPr>
          <w:rFonts w:asciiTheme="majorBidi" w:hAnsiTheme="majorBidi" w:cstheme="majorBidi"/>
          <w:rtl/>
        </w:rPr>
        <w:sectPr w:rsidR="00030DC3" w:rsidSect="00A73665">
          <w:headerReference w:type="default" r:id="rId11"/>
          <w:footerReference w:type="default" r:id="rId12"/>
          <w:pgSz w:w="11906" w:h="16838"/>
          <w:pgMar w:top="1440" w:right="1558" w:bottom="1440" w:left="1276" w:header="708" w:footer="708" w:gutter="0"/>
          <w:cols w:space="708"/>
          <w:bidi/>
          <w:rtlGutter/>
          <w:docGrid w:linePitch="360"/>
        </w:sectPr>
      </w:pPr>
      <w:bookmarkStart w:id="5" w:name="_Hlk88770220"/>
      <w:bookmarkEnd w:id="4"/>
      <w:r w:rsidRPr="00512C7B">
        <w:rPr>
          <w:rFonts w:asciiTheme="majorBidi" w:hAnsiTheme="majorBidi" w:cstheme="majorBidi"/>
          <w:rtl/>
        </w:rPr>
        <w:t>الشكل</w:t>
      </w:r>
      <w:r w:rsidR="00973CEE" w:rsidRPr="00512C7B">
        <w:rPr>
          <w:rFonts w:asciiTheme="majorBidi" w:hAnsiTheme="majorBidi" w:cstheme="majorBidi"/>
          <w:rtl/>
        </w:rPr>
        <w:t xml:space="preserve"> </w:t>
      </w:r>
      <w:r w:rsidR="000A122E">
        <w:rPr>
          <w:rFonts w:asciiTheme="majorBidi" w:hAnsiTheme="majorBidi" w:cstheme="majorBidi" w:hint="cs"/>
          <w:rtl/>
        </w:rPr>
        <w:t>1</w:t>
      </w:r>
      <w:r w:rsidRPr="00512C7B">
        <w:rPr>
          <w:rFonts w:asciiTheme="majorBidi" w:hAnsiTheme="majorBidi" w:cstheme="majorBidi"/>
          <w:rtl/>
        </w:rPr>
        <w:t>: يجب ان يكون حجم الخط 10,</w:t>
      </w:r>
      <w:r w:rsidR="005A6C09" w:rsidRPr="00512C7B">
        <w:rPr>
          <w:rFonts w:asciiTheme="majorBidi" w:hAnsiTheme="majorBidi" w:cstheme="majorBidi"/>
          <w:rtl/>
        </w:rPr>
        <w:t xml:space="preserve"> نوع خط تايمز نيو رومان, وتباعد خطوط 1.5</w:t>
      </w:r>
      <w:r w:rsidRPr="00512C7B">
        <w:rPr>
          <w:rFonts w:asciiTheme="majorBidi" w:hAnsiTheme="majorBidi" w:cstheme="majorBidi"/>
          <w:rtl/>
        </w:rPr>
        <w:t xml:space="preserve">  </w:t>
      </w:r>
      <w:bookmarkEnd w:id="5"/>
    </w:p>
    <w:p w14:paraId="2788A71A" w14:textId="003A1A5E" w:rsidR="00D73525" w:rsidRPr="00512C7B" w:rsidRDefault="00973CEE" w:rsidP="003E3F0D">
      <w:pPr>
        <w:pStyle w:val="NoSpacing"/>
        <w:jc w:val="center"/>
        <w:rPr>
          <w:rFonts w:asciiTheme="majorBidi" w:hAnsiTheme="majorBidi" w:cstheme="majorBidi"/>
          <w:sz w:val="18"/>
          <w:szCs w:val="18"/>
          <w:rtl/>
          <w:lang w:bidi="ar-IQ"/>
        </w:rPr>
      </w:pPr>
      <w:r w:rsidRPr="00512C7B">
        <w:rPr>
          <w:rFonts w:asciiTheme="majorBidi" w:hAnsiTheme="majorBidi" w:cstheme="majorBidi"/>
          <w:rtl/>
        </w:rPr>
        <w:lastRenderedPageBreak/>
        <w:t xml:space="preserve">الجدول </w:t>
      </w:r>
      <w:r w:rsidR="000A122E">
        <w:rPr>
          <w:rFonts w:asciiTheme="majorBidi" w:hAnsiTheme="majorBidi" w:cstheme="majorBidi" w:hint="cs"/>
          <w:rtl/>
        </w:rPr>
        <w:t>1</w:t>
      </w:r>
      <w:r w:rsidRPr="00512C7B">
        <w:rPr>
          <w:rFonts w:asciiTheme="majorBidi" w:hAnsiTheme="majorBidi" w:cstheme="majorBidi"/>
          <w:rtl/>
        </w:rPr>
        <w:t xml:space="preserve">: يجب ان يكون حجم الخط 10, نوع خط تايمز نيو رومان, وتباعد خطوط 1.5  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227"/>
        <w:gridCol w:w="1026"/>
        <w:gridCol w:w="1896"/>
        <w:gridCol w:w="1026"/>
      </w:tblGrid>
      <w:tr w:rsidR="00EF02A4" w:rsidRPr="00512C7B" w14:paraId="68AE5521" w14:textId="77777777" w:rsidTr="00EF02A4">
        <w:tc>
          <w:tcPr>
            <w:tcW w:w="2227" w:type="dxa"/>
            <w:shd w:val="clear" w:color="auto" w:fill="FFFFFF" w:themeFill="background1"/>
          </w:tcPr>
          <w:p w14:paraId="6D96B4F6" w14:textId="63ABC3A5" w:rsidR="00EF02A4" w:rsidRPr="00512C7B" w:rsidRDefault="00EF02A4" w:rsidP="00EF02A4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  <w:r w:rsidRPr="00512C7B"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  <w:t>العمود الاول</w:t>
            </w:r>
          </w:p>
        </w:tc>
        <w:tc>
          <w:tcPr>
            <w:tcW w:w="1026" w:type="dxa"/>
            <w:shd w:val="clear" w:color="auto" w:fill="FFFFFF" w:themeFill="background1"/>
          </w:tcPr>
          <w:p w14:paraId="49A92492" w14:textId="10EA537D" w:rsidR="00EF02A4" w:rsidRPr="00512C7B" w:rsidRDefault="00EF02A4" w:rsidP="00EF02A4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  <w:r w:rsidRPr="00512C7B"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  <w:t>العمود الثاني</w:t>
            </w:r>
          </w:p>
        </w:tc>
        <w:tc>
          <w:tcPr>
            <w:tcW w:w="1896" w:type="dxa"/>
            <w:shd w:val="clear" w:color="auto" w:fill="FFFFFF" w:themeFill="background1"/>
          </w:tcPr>
          <w:p w14:paraId="78ECE1C2" w14:textId="599E0141" w:rsidR="00EF02A4" w:rsidRPr="00512C7B" w:rsidRDefault="00EF02A4" w:rsidP="00EF02A4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  <w:r w:rsidRPr="00512C7B"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  <w:t>العمود الثالث</w:t>
            </w:r>
          </w:p>
        </w:tc>
        <w:tc>
          <w:tcPr>
            <w:tcW w:w="1026" w:type="dxa"/>
            <w:shd w:val="clear" w:color="auto" w:fill="FFFFFF" w:themeFill="background1"/>
          </w:tcPr>
          <w:p w14:paraId="329DBED2" w14:textId="06CDBEE9" w:rsidR="00EF02A4" w:rsidRPr="00512C7B" w:rsidRDefault="00EF02A4" w:rsidP="00EF02A4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  <w:r w:rsidRPr="00512C7B"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  <w:t>العمود الرابع</w:t>
            </w:r>
          </w:p>
        </w:tc>
      </w:tr>
      <w:tr w:rsidR="001B7D01" w:rsidRPr="00512C7B" w14:paraId="24CC69BA" w14:textId="77777777" w:rsidTr="00EF02A4">
        <w:tc>
          <w:tcPr>
            <w:tcW w:w="2227" w:type="dxa"/>
            <w:shd w:val="clear" w:color="auto" w:fill="FFFFFF" w:themeFill="background1"/>
          </w:tcPr>
          <w:p w14:paraId="0304C0D6" w14:textId="725BF7A6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</w:p>
        </w:tc>
        <w:tc>
          <w:tcPr>
            <w:tcW w:w="1026" w:type="dxa"/>
            <w:shd w:val="clear" w:color="auto" w:fill="FFFFFF" w:themeFill="background1"/>
          </w:tcPr>
          <w:p w14:paraId="68669028" w14:textId="2EE716A1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896" w:type="dxa"/>
            <w:shd w:val="clear" w:color="auto" w:fill="FFFFFF" w:themeFill="background1"/>
          </w:tcPr>
          <w:p w14:paraId="5F9DF8E1" w14:textId="0E42ACAD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</w:p>
        </w:tc>
        <w:tc>
          <w:tcPr>
            <w:tcW w:w="1026" w:type="dxa"/>
            <w:shd w:val="clear" w:color="auto" w:fill="FFFFFF" w:themeFill="background1"/>
          </w:tcPr>
          <w:p w14:paraId="4A61CB98" w14:textId="1E21B5A8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</w:p>
        </w:tc>
      </w:tr>
      <w:tr w:rsidR="001B7D01" w:rsidRPr="00512C7B" w14:paraId="67E8C025" w14:textId="77777777" w:rsidTr="00EF02A4">
        <w:tc>
          <w:tcPr>
            <w:tcW w:w="2227" w:type="dxa"/>
            <w:shd w:val="clear" w:color="auto" w:fill="FFFFFF" w:themeFill="background1"/>
          </w:tcPr>
          <w:p w14:paraId="4CCDAF49" w14:textId="5040E27E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</w:p>
        </w:tc>
        <w:tc>
          <w:tcPr>
            <w:tcW w:w="1026" w:type="dxa"/>
            <w:shd w:val="clear" w:color="auto" w:fill="FFFFFF" w:themeFill="background1"/>
          </w:tcPr>
          <w:p w14:paraId="09CA672E" w14:textId="2DE89FA2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896" w:type="dxa"/>
            <w:shd w:val="clear" w:color="auto" w:fill="FFFFFF" w:themeFill="background1"/>
          </w:tcPr>
          <w:p w14:paraId="4E50F5C9" w14:textId="6E682F39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</w:p>
        </w:tc>
        <w:tc>
          <w:tcPr>
            <w:tcW w:w="1026" w:type="dxa"/>
            <w:shd w:val="clear" w:color="auto" w:fill="FFFFFF" w:themeFill="background1"/>
          </w:tcPr>
          <w:p w14:paraId="12F1F8F6" w14:textId="65C269F8" w:rsidR="001B7D01" w:rsidRPr="00512C7B" w:rsidRDefault="001B7D01" w:rsidP="00B159FE">
            <w:pPr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IQ"/>
              </w:rPr>
            </w:pPr>
          </w:p>
        </w:tc>
      </w:tr>
    </w:tbl>
    <w:p w14:paraId="67202FEB" w14:textId="643DD10A" w:rsidR="00A243FC" w:rsidRPr="00512C7B" w:rsidRDefault="00CE49F2" w:rsidP="00EF02A4">
      <w:pPr>
        <w:jc w:val="lowKashida"/>
        <w:rPr>
          <w:rFonts w:asciiTheme="majorBidi" w:hAnsiTheme="majorBidi" w:cstheme="majorBidi"/>
          <w:sz w:val="18"/>
          <w:szCs w:val="18"/>
          <w:rtl/>
          <w:lang w:bidi="ar-IQ"/>
        </w:rPr>
      </w:pPr>
      <w:r w:rsidRPr="00512C7B">
        <w:rPr>
          <w:rFonts w:asciiTheme="majorBidi" w:hAnsiTheme="majorBidi" w:cstheme="majorBidi"/>
          <w:b/>
          <w:bCs/>
          <w:sz w:val="18"/>
          <w:szCs w:val="18"/>
          <w:rtl/>
          <w:lang w:bidi="ar-IQ"/>
        </w:rPr>
        <w:br w:type="textWrapping" w:clear="all"/>
      </w:r>
    </w:p>
    <w:p w14:paraId="285B29A9" w14:textId="1B24F1AF" w:rsidR="002D3532" w:rsidRPr="006245D4" w:rsidRDefault="002D3532" w:rsidP="002D3532">
      <w:pPr>
        <w:pStyle w:val="ListParagraph"/>
        <w:numPr>
          <w:ilvl w:val="1"/>
          <w:numId w:val="16"/>
        </w:numPr>
        <w:jc w:val="lowKashida"/>
        <w:rPr>
          <w:rFonts w:asciiTheme="majorBidi" w:hAnsiTheme="majorBidi" w:cstheme="majorBidi"/>
          <w:b/>
          <w:bCs/>
          <w:rtl/>
        </w:rPr>
      </w:pPr>
      <w:r w:rsidRPr="006245D4">
        <w:rPr>
          <w:rFonts w:asciiTheme="majorBidi" w:hAnsiTheme="majorBidi" w:cstheme="majorBidi"/>
          <w:b/>
          <w:bCs/>
          <w:rtl/>
        </w:rPr>
        <w:t xml:space="preserve"> العنوان الثانوي </w:t>
      </w:r>
      <w:r w:rsidR="00013E72" w:rsidRPr="006245D4">
        <w:rPr>
          <w:rFonts w:asciiTheme="majorBidi" w:hAnsiTheme="majorBidi" w:cstheme="majorBidi"/>
          <w:b/>
          <w:bCs/>
          <w:rtl/>
        </w:rPr>
        <w:t>(خط عريض</w:t>
      </w:r>
      <w:r w:rsidR="006245D4" w:rsidRPr="006245D4">
        <w:rPr>
          <w:rFonts w:asciiTheme="majorBidi" w:hAnsiTheme="majorBidi" w:cstheme="majorBidi" w:hint="cs"/>
          <w:b/>
          <w:bCs/>
          <w:rtl/>
        </w:rPr>
        <w:t>, تباعد 1.5</w:t>
      </w:r>
      <w:r w:rsidR="00013E72" w:rsidRPr="006245D4">
        <w:rPr>
          <w:rFonts w:asciiTheme="majorBidi" w:hAnsiTheme="majorBidi" w:cstheme="majorBidi"/>
          <w:b/>
          <w:bCs/>
          <w:rtl/>
        </w:rPr>
        <w:t xml:space="preserve"> وحجم </w:t>
      </w:r>
      <w:r w:rsidR="006245D4" w:rsidRPr="006245D4">
        <w:rPr>
          <w:rFonts w:asciiTheme="majorBidi" w:hAnsiTheme="majorBidi" w:cstheme="majorBidi" w:hint="cs"/>
          <w:b/>
          <w:bCs/>
          <w:rtl/>
        </w:rPr>
        <w:t>11</w:t>
      </w:r>
      <w:r w:rsidR="00013E72" w:rsidRPr="006245D4">
        <w:rPr>
          <w:rFonts w:asciiTheme="majorBidi" w:hAnsiTheme="majorBidi" w:cstheme="majorBidi"/>
          <w:b/>
          <w:bCs/>
          <w:rtl/>
        </w:rPr>
        <w:t>)</w:t>
      </w:r>
    </w:p>
    <w:p w14:paraId="3A239700" w14:textId="1A581BD7" w:rsidR="003B32AE" w:rsidRPr="006245D4" w:rsidRDefault="002D3532" w:rsidP="00291DB8">
      <w:pPr>
        <w:tabs>
          <w:tab w:val="left" w:pos="3481"/>
        </w:tabs>
        <w:ind w:left="425" w:right="-142" w:hanging="142"/>
        <w:jc w:val="lowKashida"/>
        <w:rPr>
          <w:rFonts w:asciiTheme="majorBidi" w:hAnsiTheme="majorBidi" w:cstheme="majorBidi"/>
          <w:rtl/>
          <w:lang w:bidi="ar-IQ"/>
        </w:rPr>
      </w:pPr>
      <w:r w:rsidRPr="006245D4">
        <w:rPr>
          <w:rFonts w:asciiTheme="majorBidi" w:hAnsiTheme="majorBidi" w:cstheme="majorBidi"/>
          <w:rtl/>
        </w:rPr>
        <w:t xml:space="preserve">يجب ان يكتب المقدمة بحجم </w:t>
      </w:r>
      <w:r w:rsidR="006245D4" w:rsidRPr="006245D4">
        <w:rPr>
          <w:rFonts w:asciiTheme="majorBidi" w:hAnsiTheme="majorBidi" w:cstheme="majorBidi" w:hint="cs"/>
          <w:rtl/>
        </w:rPr>
        <w:t>11</w:t>
      </w:r>
      <w:r w:rsidRPr="006245D4">
        <w:rPr>
          <w:rFonts w:asciiTheme="majorBidi" w:hAnsiTheme="majorBidi" w:cstheme="majorBidi"/>
          <w:rtl/>
        </w:rPr>
        <w:t>, نوع خط تايمز نيو رومان, وتباعد خطوط 1.5.</w:t>
      </w:r>
    </w:p>
    <w:p w14:paraId="3D4AA1C6" w14:textId="77777777" w:rsidR="00083951" w:rsidRPr="00512C7B" w:rsidRDefault="00083951" w:rsidP="00083951">
      <w:pPr>
        <w:pStyle w:val="ListParagraph"/>
        <w:ind w:left="1440"/>
        <w:jc w:val="right"/>
        <w:rPr>
          <w:rFonts w:asciiTheme="majorBidi" w:hAnsiTheme="majorBidi" w:cstheme="majorBidi"/>
          <w:sz w:val="24"/>
          <w:szCs w:val="24"/>
        </w:rPr>
      </w:pPr>
    </w:p>
    <w:p w14:paraId="7C87AF3D" w14:textId="6D542A3E" w:rsidR="009A2AAA" w:rsidRPr="001B77ED" w:rsidRDefault="00CB408A" w:rsidP="001B77ED">
      <w:pPr>
        <w:tabs>
          <w:tab w:val="left" w:pos="3481"/>
        </w:tabs>
        <w:bidi w:val="0"/>
        <w:ind w:right="-142"/>
        <w:rPr>
          <w:rFonts w:asciiTheme="majorBidi" w:hAnsiTheme="majorBidi" w:cstheme="majorBidi"/>
          <w:b/>
          <w:bCs/>
          <w:rtl/>
          <w:lang w:val="en-GB" w:bidi="ar-IQ"/>
        </w:rPr>
      </w:pPr>
      <w:r w:rsidRPr="001B77ED">
        <w:rPr>
          <w:rFonts w:asciiTheme="majorBidi" w:hAnsiTheme="majorBidi" w:cstheme="majorBidi"/>
          <w:b/>
          <w:bCs/>
          <w:lang w:bidi="ar-IQ"/>
        </w:rPr>
        <w:t>References</w:t>
      </w:r>
      <w:r w:rsidR="001B77ED">
        <w:rPr>
          <w:rFonts w:asciiTheme="majorBidi" w:hAnsiTheme="majorBidi" w:cstheme="majorBidi"/>
          <w:b/>
          <w:bCs/>
          <w:lang w:bidi="ar-IQ"/>
        </w:rPr>
        <w:t xml:space="preserve"> </w:t>
      </w:r>
      <w:r w:rsidR="001B77ED" w:rsidRPr="001B77ED">
        <w:rPr>
          <w:rFonts w:asciiTheme="majorBidi" w:hAnsiTheme="majorBidi" w:cstheme="majorBidi"/>
          <w:b/>
          <w:bCs/>
          <w:lang w:val="en-GB" w:bidi="ar-IQ"/>
        </w:rPr>
        <w:t>(bold, 1.5-spaced lines, size 11 points)</w:t>
      </w:r>
    </w:p>
    <w:p w14:paraId="569DC78A" w14:textId="77777777" w:rsidR="000859B1" w:rsidRPr="000859B1" w:rsidRDefault="000859B1" w:rsidP="000859B1">
      <w:pPr>
        <w:tabs>
          <w:tab w:val="left" w:pos="3481"/>
        </w:tabs>
        <w:ind w:right="-142"/>
        <w:jc w:val="both"/>
        <w:rPr>
          <w:rFonts w:asciiTheme="majorBidi" w:hAnsiTheme="majorBidi" w:cstheme="majorBidi"/>
          <w:rtl/>
          <w:lang w:bidi="ar-IQ"/>
        </w:rPr>
      </w:pPr>
      <w:r w:rsidRPr="000859B1">
        <w:rPr>
          <w:rFonts w:asciiTheme="majorBidi" w:hAnsiTheme="majorBidi" w:cs="Times New Roman"/>
          <w:rtl/>
          <w:lang w:bidi="ar-IQ"/>
        </w:rPr>
        <w:t>يجب كتابة جميع المراجع باستخدام أسلوب مرقم. في النص الرئيسي ، يجب كتابة المرجع بين قوسين معقوفين [] مثل:</w:t>
      </w:r>
    </w:p>
    <w:p w14:paraId="7DFCD092" w14:textId="77777777" w:rsidR="000859B1" w:rsidRPr="000859B1" w:rsidRDefault="000859B1" w:rsidP="000859B1">
      <w:pPr>
        <w:tabs>
          <w:tab w:val="left" w:pos="3481"/>
        </w:tabs>
        <w:ind w:right="-142"/>
        <w:jc w:val="both"/>
        <w:rPr>
          <w:rFonts w:asciiTheme="majorBidi" w:hAnsiTheme="majorBidi" w:cstheme="majorBidi"/>
          <w:rtl/>
          <w:lang w:bidi="ar-IQ"/>
        </w:rPr>
      </w:pPr>
      <w:r w:rsidRPr="000859B1">
        <w:rPr>
          <w:rFonts w:asciiTheme="majorBidi" w:hAnsiTheme="majorBidi" w:cs="Times New Roman"/>
          <w:rtl/>
          <w:lang w:bidi="ar-IQ"/>
        </w:rPr>
        <w:t>تطهير المياه ضروري لحماية الصحة العامة [1].</w:t>
      </w:r>
    </w:p>
    <w:p w14:paraId="318CE9AD" w14:textId="217A86C1" w:rsidR="006245D4" w:rsidRDefault="000859B1" w:rsidP="000859B1">
      <w:pPr>
        <w:pStyle w:val="ListParagraph"/>
        <w:tabs>
          <w:tab w:val="left" w:pos="3481"/>
        </w:tabs>
        <w:ind w:left="0" w:right="-142"/>
        <w:jc w:val="both"/>
        <w:rPr>
          <w:rFonts w:asciiTheme="majorBidi" w:hAnsiTheme="majorBidi" w:cs="Times New Roman"/>
          <w:rtl/>
          <w:lang w:bidi="ar-IQ"/>
        </w:rPr>
      </w:pPr>
      <w:r w:rsidRPr="000859B1">
        <w:rPr>
          <w:rFonts w:asciiTheme="majorBidi" w:hAnsiTheme="majorBidi" w:cs="Times New Roman"/>
          <w:rtl/>
          <w:lang w:bidi="ar-IQ"/>
        </w:rPr>
        <w:t>في قائمة المراجع (الببليوغرافيا) ، يجب ذكر جميع أسماء المؤلفين جنبًا إلى جنب مع المعلومات الأساسية الأخرى كما هو موضح أدناه:</w:t>
      </w:r>
    </w:p>
    <w:p w14:paraId="74905EAB" w14:textId="77777777" w:rsidR="001B77ED" w:rsidRPr="000859B1" w:rsidRDefault="001B77ED" w:rsidP="000859B1">
      <w:pPr>
        <w:pStyle w:val="ListParagraph"/>
        <w:tabs>
          <w:tab w:val="left" w:pos="3481"/>
        </w:tabs>
        <w:ind w:left="0" w:right="-142"/>
        <w:jc w:val="both"/>
        <w:rPr>
          <w:rFonts w:asciiTheme="majorBidi" w:hAnsiTheme="majorBidi" w:cstheme="majorBidi"/>
          <w:lang w:bidi="ar-IQ"/>
        </w:rPr>
      </w:pPr>
    </w:p>
    <w:p w14:paraId="11E43A93" w14:textId="4205FAE9" w:rsidR="00EC1D0E" w:rsidRPr="006245D4" w:rsidRDefault="00EC1D0E" w:rsidP="00840E16">
      <w:pPr>
        <w:pStyle w:val="ListParagraph"/>
        <w:numPr>
          <w:ilvl w:val="0"/>
          <w:numId w:val="17"/>
        </w:numPr>
        <w:tabs>
          <w:tab w:val="left" w:pos="284"/>
          <w:tab w:val="left" w:pos="709"/>
        </w:tabs>
        <w:bidi w:val="0"/>
        <w:ind w:left="142" w:right="-142" w:hanging="142"/>
        <w:jc w:val="both"/>
        <w:rPr>
          <w:rFonts w:asciiTheme="majorBidi" w:hAnsiTheme="majorBidi" w:cstheme="majorBidi"/>
          <w:b/>
          <w:bCs/>
          <w:rtl/>
          <w:lang w:bidi="ar-IQ"/>
        </w:rPr>
      </w:pPr>
      <w:r w:rsidRPr="006245D4">
        <w:rPr>
          <w:rFonts w:asciiTheme="majorBidi" w:eastAsia="Times New Roman" w:hAnsiTheme="majorBidi" w:cstheme="majorBidi"/>
          <w:color w:val="000000"/>
          <w:szCs w:val="18"/>
          <w:lang w:eastAsia="de-DE"/>
        </w:rPr>
        <w:t xml:space="preserve">Hashim, K. S., A. Shaw, R. AlKhaddar, P. Kot and A. Al-Shamma’a. Water purification from metal ions in the presence of organic matter using electromagnetic radiation-assisted treatment. </w:t>
      </w:r>
      <w:r w:rsidRPr="006245D4">
        <w:rPr>
          <w:rFonts w:asciiTheme="majorBidi" w:eastAsia="Times New Roman" w:hAnsiTheme="majorBidi" w:cstheme="majorBidi"/>
          <w:i/>
          <w:color w:val="000000"/>
          <w:szCs w:val="18"/>
          <w:lang w:eastAsia="de-DE"/>
        </w:rPr>
        <w:t xml:space="preserve">Journal of Cleaner Production </w:t>
      </w:r>
      <w:r w:rsidRPr="006245D4">
        <w:rPr>
          <w:rFonts w:asciiTheme="majorBidi" w:eastAsia="Times New Roman" w:hAnsiTheme="majorBidi" w:cstheme="majorBidi"/>
          <w:color w:val="000000"/>
          <w:szCs w:val="18"/>
          <w:lang w:eastAsia="de-DE"/>
        </w:rPr>
        <w:t xml:space="preserve">280 (2021): 1-17. </w:t>
      </w:r>
    </w:p>
    <w:p w14:paraId="3BF3BA2A" w14:textId="104C248D" w:rsidR="00A002B0" w:rsidRDefault="0075551D" w:rsidP="0075551D">
      <w:pPr>
        <w:tabs>
          <w:tab w:val="left" w:pos="3481"/>
        </w:tabs>
        <w:ind w:left="142" w:right="-142"/>
        <w:jc w:val="lowKashida"/>
        <w:rPr>
          <w:rFonts w:asciiTheme="majorBidi" w:hAnsiTheme="majorBidi" w:cstheme="majorBidi"/>
          <w:lang w:bidi="ar-IQ"/>
        </w:rPr>
      </w:pPr>
      <w:r>
        <w:rPr>
          <w:rFonts w:asciiTheme="majorBidi" w:hAnsiTheme="majorBidi" w:cstheme="majorBidi" w:hint="cs"/>
          <w:rtl/>
          <w:lang w:bidi="ar-IQ"/>
        </w:rPr>
        <w:t xml:space="preserve">[1] </w:t>
      </w:r>
      <w:r w:rsidR="00840E16" w:rsidRPr="006245D4">
        <w:rPr>
          <w:rFonts w:asciiTheme="majorBidi" w:hAnsiTheme="majorBidi" w:cstheme="majorBidi"/>
          <w:rtl/>
          <w:lang w:bidi="ar-IQ"/>
        </w:rPr>
        <w:t>خالد هاشم</w:t>
      </w:r>
      <w:r w:rsidR="00A002B0" w:rsidRPr="006245D4">
        <w:rPr>
          <w:rFonts w:asciiTheme="majorBidi" w:hAnsiTheme="majorBidi" w:cstheme="majorBidi"/>
          <w:rtl/>
          <w:lang w:bidi="ar-IQ"/>
        </w:rPr>
        <w:t>،</w:t>
      </w:r>
      <w:r w:rsidR="00E03904" w:rsidRPr="006245D4">
        <w:rPr>
          <w:rFonts w:asciiTheme="majorBidi" w:hAnsiTheme="majorBidi" w:cstheme="majorBidi"/>
          <w:rtl/>
          <w:lang w:bidi="ar-IQ"/>
        </w:rPr>
        <w:t xml:space="preserve"> اندي شو, باترك كوت</w:t>
      </w:r>
      <w:r w:rsidR="003107D3" w:rsidRPr="006245D4">
        <w:rPr>
          <w:rFonts w:asciiTheme="majorBidi" w:hAnsiTheme="majorBidi" w:cstheme="majorBidi"/>
          <w:rtl/>
          <w:lang w:bidi="ar-IQ"/>
        </w:rPr>
        <w:t>. تنقية المياه من المعادن الثقيله بوجود المواد العضوية. مجلة البيئة 160(2021): 1-8</w:t>
      </w:r>
      <w:r w:rsidR="00B07928" w:rsidRPr="006245D4">
        <w:rPr>
          <w:rFonts w:asciiTheme="majorBidi" w:hAnsiTheme="majorBidi" w:cstheme="majorBidi"/>
          <w:rtl/>
          <w:lang w:bidi="ar-IQ"/>
        </w:rPr>
        <w:t>.</w:t>
      </w:r>
    </w:p>
    <w:p w14:paraId="55CEEB22" w14:textId="7E1F65F1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1596D2A7" w14:textId="561C0D22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0D30C199" w14:textId="227FC1CE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1A3AD0A8" w14:textId="5D63882F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4E6C5408" w14:textId="2CE09265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3E5CFE37" w14:textId="10914F70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31A12BCB" w14:textId="0F19D5C1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6D29F9C5" w14:textId="7E5FDE4B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3EDFDA75" w14:textId="2CCC940B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3F584629" w14:textId="38885668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6167A082" w14:textId="5F857510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1DE8DEDA" w14:textId="09BA043A" w:rsidR="00EF54ED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p w14:paraId="208306CD" w14:textId="77777777" w:rsidR="00EF54ED" w:rsidRPr="006245D4" w:rsidRDefault="00EF54ED" w:rsidP="00B07928">
      <w:pPr>
        <w:tabs>
          <w:tab w:val="left" w:pos="3481"/>
        </w:tabs>
        <w:ind w:right="-142"/>
        <w:jc w:val="lowKashida"/>
        <w:rPr>
          <w:rFonts w:asciiTheme="majorBidi" w:hAnsiTheme="majorBidi" w:cstheme="majorBidi"/>
          <w:lang w:bidi="ar-IQ"/>
        </w:rPr>
      </w:pPr>
    </w:p>
    <w:sectPr w:rsidR="00EF54ED" w:rsidRPr="006245D4" w:rsidSect="00A73665">
      <w:headerReference w:type="default" r:id="rId13"/>
      <w:footerReference w:type="default" r:id="rId14"/>
      <w:pgSz w:w="11906" w:h="16838"/>
      <w:pgMar w:top="1440" w:right="1558" w:bottom="1440" w:left="1276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32A36" w14:textId="77777777" w:rsidR="00D751A8" w:rsidRDefault="00D751A8" w:rsidP="00622245">
      <w:pPr>
        <w:spacing w:after="0" w:line="240" w:lineRule="auto"/>
      </w:pPr>
      <w:r>
        <w:separator/>
      </w:r>
    </w:p>
  </w:endnote>
  <w:endnote w:type="continuationSeparator" w:id="0">
    <w:p w14:paraId="218768FE" w14:textId="77777777" w:rsidR="00D751A8" w:rsidRDefault="00D751A8" w:rsidP="00622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">
    <w:altName w:val="Cambria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F985A" w14:textId="77777777" w:rsidR="00EF54ED" w:rsidRPr="00EF54ED" w:rsidRDefault="00000000" w:rsidP="00EF54ED">
    <w:pPr>
      <w:bidi w:val="0"/>
      <w:spacing w:after="0" w:line="240" w:lineRule="auto"/>
      <w:rPr>
        <w:rFonts w:ascii="Calibri" w:eastAsia="Calibri" w:hAnsi="Calibri" w:cs="Calibri"/>
        <w:lang w:val="en-GB"/>
      </w:rPr>
    </w:pPr>
    <w:hyperlink r:id="rId1" w:history="1">
      <w:r w:rsidR="00EF54ED" w:rsidRPr="00EF54ED">
        <w:rPr>
          <w:rFonts w:ascii="Calibri" w:eastAsia="Calibri" w:hAnsi="Calibri" w:cs="Calibri"/>
          <w:color w:val="0000FF"/>
          <w:u w:val="single"/>
          <w:lang w:val="en-GB"/>
        </w:rPr>
        <w:t>https://doi.org/xxxxxxxxxxxxxx</w:t>
      </w:r>
    </w:hyperlink>
  </w:p>
  <w:p w14:paraId="12865BF8" w14:textId="010E86B6" w:rsidR="009B21A9" w:rsidRPr="00EF54ED" w:rsidRDefault="00EF54ED" w:rsidP="00EF54ED">
    <w:pPr>
      <w:bidi w:val="0"/>
      <w:spacing w:after="0" w:line="240" w:lineRule="auto"/>
      <w:rPr>
        <w:rFonts w:ascii="Calibri" w:eastAsia="Calibri" w:hAnsi="Calibri" w:cs="Calibri"/>
        <w:lang w:val="en-GB"/>
      </w:rPr>
    </w:pPr>
    <w:r w:rsidRPr="00EF54ED">
      <w:rPr>
        <w:rFonts w:ascii="Calibri" w:eastAsia="Calibri" w:hAnsi="Calibri" w:cs="Calibri"/>
        <w:lang w:val="en-GB"/>
      </w:rPr>
      <w:t xml:space="preserve">This is an open access article under the CC-BY-NC-ND license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29875966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9720033" w14:textId="0A0768C8" w:rsidR="005A71F9" w:rsidRDefault="005A71F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B9BBB5" w14:textId="419C04D4" w:rsidR="00030DC3" w:rsidRPr="00EF54ED" w:rsidRDefault="00030DC3" w:rsidP="00EF54ED">
    <w:pPr>
      <w:bidi w:val="0"/>
      <w:spacing w:after="0" w:line="240" w:lineRule="auto"/>
      <w:rPr>
        <w:rFonts w:ascii="Calibri" w:eastAsia="Calibri" w:hAnsi="Calibri" w:cs="Calibri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7EF21" w14:textId="77777777" w:rsidR="00D751A8" w:rsidRDefault="00D751A8" w:rsidP="00622245">
      <w:pPr>
        <w:spacing w:after="0" w:line="240" w:lineRule="auto"/>
      </w:pPr>
      <w:r>
        <w:separator/>
      </w:r>
    </w:p>
  </w:footnote>
  <w:footnote w:type="continuationSeparator" w:id="0">
    <w:p w14:paraId="4B3EA19B" w14:textId="77777777" w:rsidR="00D751A8" w:rsidRDefault="00D751A8" w:rsidP="006222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Borders>
        <w:top w:val="thinThickSmallGap" w:sz="24" w:space="0" w:color="auto"/>
        <w:left w:val="none" w:sz="0" w:space="0" w:color="auto"/>
        <w:bottom w:val="thickThinSmallGap" w:sz="24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5811"/>
      <w:gridCol w:w="1650"/>
    </w:tblGrid>
    <w:tr w:rsidR="00CF5950" w:rsidRPr="003B1C84" w14:paraId="38D4A769" w14:textId="77777777" w:rsidTr="00077781">
      <w:trPr>
        <w:trHeight w:val="1370"/>
      </w:trPr>
      <w:tc>
        <w:tcPr>
          <w:tcW w:w="1555" w:type="dxa"/>
        </w:tcPr>
        <w:p w14:paraId="3720A5EA" w14:textId="77777777" w:rsidR="003B1C84" w:rsidRPr="003B1C84" w:rsidRDefault="003B1C84" w:rsidP="003B1C84">
          <w:pPr>
            <w:bidi w:val="0"/>
            <w:rPr>
              <w:rFonts w:eastAsia="Calibri"/>
            </w:rPr>
          </w:pPr>
          <w:r w:rsidRPr="003B1C84">
            <w:rPr>
              <w:rFonts w:eastAsia="Calibri"/>
              <w:noProof/>
            </w:rPr>
            <w:drawing>
              <wp:anchor distT="0" distB="0" distL="114300" distR="114300" simplePos="0" relativeHeight="251659264" behindDoc="0" locked="0" layoutInCell="1" allowOverlap="1" wp14:anchorId="51272722" wp14:editId="661521D6">
                <wp:simplePos x="0" y="0"/>
                <wp:positionH relativeFrom="column">
                  <wp:posOffset>-30546</wp:posOffset>
                </wp:positionH>
                <wp:positionV relativeFrom="paragraph">
                  <wp:posOffset>24988</wp:posOffset>
                </wp:positionV>
                <wp:extent cx="871855" cy="756285"/>
                <wp:effectExtent l="0" t="0" r="4445" b="571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1855" cy="7562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11" w:type="dxa"/>
          <w:shd w:val="pct15" w:color="auto" w:fill="auto"/>
          <w:vAlign w:val="center"/>
        </w:tcPr>
        <w:p w14:paraId="7A89D8FF" w14:textId="77777777" w:rsidR="003B1C84" w:rsidRPr="003B1C84" w:rsidRDefault="003B1C84" w:rsidP="003B1C84">
          <w:pPr>
            <w:bidi w:val="0"/>
            <w:spacing w:line="360" w:lineRule="auto"/>
            <w:jc w:val="center"/>
            <w:rPr>
              <w:rFonts w:eastAsia="Calibri"/>
              <w:b/>
              <w:bCs/>
            </w:rPr>
          </w:pPr>
          <w:r w:rsidRPr="003B1C84">
            <w:rPr>
              <w:rFonts w:eastAsia="Calibri"/>
              <w:b/>
              <w:bCs/>
            </w:rPr>
            <w:t>Journal of Humanities and Social Sciences Researches (JHSSR)</w:t>
          </w:r>
        </w:p>
      </w:tc>
      <w:tc>
        <w:tcPr>
          <w:tcW w:w="1650" w:type="dxa"/>
        </w:tcPr>
        <w:p w14:paraId="1556AA6C" w14:textId="58A73EB1" w:rsidR="003B1C84" w:rsidRPr="003B1C84" w:rsidRDefault="00CF5950" w:rsidP="003B1C84">
          <w:pPr>
            <w:bidi w:val="0"/>
            <w:rPr>
              <w:rFonts w:eastAsia="Calibri"/>
            </w:rPr>
          </w:pPr>
          <w:r>
            <w:rPr>
              <w:rFonts w:eastAsia="Calibri"/>
              <w:noProof/>
            </w:rPr>
            <w:drawing>
              <wp:anchor distT="0" distB="0" distL="114300" distR="114300" simplePos="0" relativeHeight="251660288" behindDoc="0" locked="0" layoutInCell="1" allowOverlap="1" wp14:anchorId="7AD0ED67" wp14:editId="0D0BF663">
                <wp:simplePos x="0" y="0"/>
                <wp:positionH relativeFrom="column">
                  <wp:posOffset>89637</wp:posOffset>
                </wp:positionH>
                <wp:positionV relativeFrom="paragraph">
                  <wp:posOffset>3633</wp:posOffset>
                </wp:positionV>
                <wp:extent cx="847445" cy="859534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3839" cy="86601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E2B92A1" w14:textId="77777777" w:rsidR="003B1C84" w:rsidRDefault="003B1C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2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1"/>
      <w:gridCol w:w="2925"/>
    </w:tblGrid>
    <w:tr w:rsidR="005A71F9" w:rsidRPr="005A71F9" w14:paraId="2AC60E8A" w14:textId="77777777" w:rsidTr="005A71F9">
      <w:tc>
        <w:tcPr>
          <w:tcW w:w="6091" w:type="dxa"/>
        </w:tcPr>
        <w:p w14:paraId="4CE4572B" w14:textId="77777777" w:rsidR="005A71F9" w:rsidRPr="005A71F9" w:rsidRDefault="005A71F9" w:rsidP="005A71F9">
          <w:pPr>
            <w:tabs>
              <w:tab w:val="center" w:pos="4513"/>
              <w:tab w:val="right" w:pos="9026"/>
            </w:tabs>
            <w:bidi w:val="0"/>
            <w:rPr>
              <w:rFonts w:ascii="Calibri" w:eastAsia="Calibri" w:hAnsi="Calibri" w:cs="Arial"/>
            </w:rPr>
          </w:pPr>
          <w:r w:rsidRPr="005A71F9">
            <w:rPr>
              <w:rFonts w:ascii="Calibri" w:eastAsia="Calibri" w:hAnsi="Calibri" w:cs="Arial"/>
            </w:rPr>
            <w:t>Journal of Humanities and Social Sciences Researches (JHSSR)</w:t>
          </w:r>
        </w:p>
      </w:tc>
      <w:tc>
        <w:tcPr>
          <w:tcW w:w="2925" w:type="dxa"/>
        </w:tcPr>
        <w:p w14:paraId="6EF0E675" w14:textId="77777777" w:rsidR="005A71F9" w:rsidRPr="005A71F9" w:rsidRDefault="005A71F9" w:rsidP="005A71F9">
          <w:pPr>
            <w:tabs>
              <w:tab w:val="center" w:pos="4513"/>
              <w:tab w:val="right" w:pos="9026"/>
            </w:tabs>
            <w:bidi w:val="0"/>
            <w:rPr>
              <w:rFonts w:ascii="Calibri" w:eastAsia="Calibri" w:hAnsi="Calibri" w:cs="Arial"/>
            </w:rPr>
          </w:pPr>
          <w:r w:rsidRPr="005A71F9">
            <w:rPr>
              <w:rFonts w:ascii="Calibri" w:eastAsia="Calibri" w:hAnsi="Calibri" w:cs="Arial"/>
            </w:rPr>
            <w:t>volume 1, issue 1, pp X – X</w:t>
          </w:r>
        </w:p>
      </w:tc>
    </w:tr>
  </w:tbl>
  <w:p w14:paraId="2D2FB967" w14:textId="352F6FC3" w:rsidR="00030DC3" w:rsidRDefault="00030DC3" w:rsidP="005A71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A6F53"/>
    <w:multiLevelType w:val="hybridMultilevel"/>
    <w:tmpl w:val="2E98F618"/>
    <w:lvl w:ilvl="0" w:tplc="5086733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420838"/>
    <w:multiLevelType w:val="hybridMultilevel"/>
    <w:tmpl w:val="685C2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82730"/>
    <w:multiLevelType w:val="hybridMultilevel"/>
    <w:tmpl w:val="78582650"/>
    <w:lvl w:ilvl="0" w:tplc="87265048">
      <w:start w:val="1"/>
      <w:numFmt w:val="bullet"/>
      <w:lvlText w:val="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6" w:hanging="360"/>
      </w:pPr>
      <w:rPr>
        <w:rFonts w:ascii="Wingdings" w:hAnsi="Wingdings" w:hint="default"/>
      </w:rPr>
    </w:lvl>
  </w:abstractNum>
  <w:abstractNum w:abstractNumId="3" w15:restartNumberingAfterBreak="0">
    <w:nsid w:val="2B8D78EE"/>
    <w:multiLevelType w:val="hybridMultilevel"/>
    <w:tmpl w:val="447EECA6"/>
    <w:lvl w:ilvl="0" w:tplc="F794B49C">
      <w:start w:val="1"/>
      <w:numFmt w:val="decimal"/>
      <w:suff w:val="nothing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E063A"/>
    <w:multiLevelType w:val="hybridMultilevel"/>
    <w:tmpl w:val="F61882D2"/>
    <w:lvl w:ilvl="0" w:tplc="6658D6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82AAE"/>
    <w:multiLevelType w:val="hybridMultilevel"/>
    <w:tmpl w:val="5A725936"/>
    <w:lvl w:ilvl="0" w:tplc="59745424">
      <w:start w:val="1"/>
      <w:numFmt w:val="decimal"/>
      <w:suff w:val="nothing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4416CEF"/>
    <w:multiLevelType w:val="hybridMultilevel"/>
    <w:tmpl w:val="DBACFC0C"/>
    <w:lvl w:ilvl="0" w:tplc="E46A751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E364CE"/>
    <w:multiLevelType w:val="hybridMultilevel"/>
    <w:tmpl w:val="023C1778"/>
    <w:lvl w:ilvl="0" w:tplc="EC4A93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F05B63"/>
    <w:multiLevelType w:val="hybridMultilevel"/>
    <w:tmpl w:val="8E5033B6"/>
    <w:lvl w:ilvl="0" w:tplc="27764D38">
      <w:start w:val="1"/>
      <w:numFmt w:val="decimal"/>
      <w:lvlText w:val="%1."/>
      <w:lvlJc w:val="left"/>
      <w:pPr>
        <w:ind w:left="1069" w:hanging="360"/>
      </w:pPr>
      <w:rPr>
        <w:rFonts w:hint="default"/>
        <w:lang w:val="en-US" w:bidi="ar-IQ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C960330"/>
    <w:multiLevelType w:val="multilevel"/>
    <w:tmpl w:val="894EED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9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9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0" w15:restartNumberingAfterBreak="0">
    <w:nsid w:val="44D25DBE"/>
    <w:multiLevelType w:val="hybridMultilevel"/>
    <w:tmpl w:val="04A0DC2C"/>
    <w:lvl w:ilvl="0" w:tplc="0409000F">
      <w:start w:val="1"/>
      <w:numFmt w:val="decimal"/>
      <w:lvlText w:val="%1."/>
      <w:lvlJc w:val="left"/>
      <w:pPr>
        <w:ind w:left="662" w:hanging="360"/>
      </w:pPr>
    </w:lvl>
    <w:lvl w:ilvl="1" w:tplc="04090019" w:tentative="1">
      <w:start w:val="1"/>
      <w:numFmt w:val="lowerLetter"/>
      <w:lvlText w:val="%2."/>
      <w:lvlJc w:val="left"/>
      <w:pPr>
        <w:ind w:left="1382" w:hanging="360"/>
      </w:pPr>
    </w:lvl>
    <w:lvl w:ilvl="2" w:tplc="0409001B" w:tentative="1">
      <w:start w:val="1"/>
      <w:numFmt w:val="lowerRoman"/>
      <w:lvlText w:val="%3."/>
      <w:lvlJc w:val="right"/>
      <w:pPr>
        <w:ind w:left="2102" w:hanging="180"/>
      </w:pPr>
    </w:lvl>
    <w:lvl w:ilvl="3" w:tplc="0409000F" w:tentative="1">
      <w:start w:val="1"/>
      <w:numFmt w:val="decimal"/>
      <w:lvlText w:val="%4."/>
      <w:lvlJc w:val="left"/>
      <w:pPr>
        <w:ind w:left="2822" w:hanging="360"/>
      </w:pPr>
    </w:lvl>
    <w:lvl w:ilvl="4" w:tplc="04090019" w:tentative="1">
      <w:start w:val="1"/>
      <w:numFmt w:val="lowerLetter"/>
      <w:lvlText w:val="%5."/>
      <w:lvlJc w:val="left"/>
      <w:pPr>
        <w:ind w:left="3542" w:hanging="360"/>
      </w:pPr>
    </w:lvl>
    <w:lvl w:ilvl="5" w:tplc="0409001B" w:tentative="1">
      <w:start w:val="1"/>
      <w:numFmt w:val="lowerRoman"/>
      <w:lvlText w:val="%6."/>
      <w:lvlJc w:val="right"/>
      <w:pPr>
        <w:ind w:left="4262" w:hanging="180"/>
      </w:pPr>
    </w:lvl>
    <w:lvl w:ilvl="6" w:tplc="0409000F" w:tentative="1">
      <w:start w:val="1"/>
      <w:numFmt w:val="decimal"/>
      <w:lvlText w:val="%7."/>
      <w:lvlJc w:val="left"/>
      <w:pPr>
        <w:ind w:left="4982" w:hanging="360"/>
      </w:pPr>
    </w:lvl>
    <w:lvl w:ilvl="7" w:tplc="04090019" w:tentative="1">
      <w:start w:val="1"/>
      <w:numFmt w:val="lowerLetter"/>
      <w:lvlText w:val="%8."/>
      <w:lvlJc w:val="left"/>
      <w:pPr>
        <w:ind w:left="5702" w:hanging="360"/>
      </w:pPr>
    </w:lvl>
    <w:lvl w:ilvl="8" w:tplc="0409001B" w:tentative="1">
      <w:start w:val="1"/>
      <w:numFmt w:val="lowerRoman"/>
      <w:lvlText w:val="%9."/>
      <w:lvlJc w:val="right"/>
      <w:pPr>
        <w:ind w:left="6422" w:hanging="180"/>
      </w:pPr>
    </w:lvl>
  </w:abstractNum>
  <w:abstractNum w:abstractNumId="11" w15:restartNumberingAfterBreak="0">
    <w:nsid w:val="4AEF66A3"/>
    <w:multiLevelType w:val="hybridMultilevel"/>
    <w:tmpl w:val="A15E217E"/>
    <w:lvl w:ilvl="0" w:tplc="87265048">
      <w:start w:val="1"/>
      <w:numFmt w:val="bullet"/>
      <w:lvlText w:val="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2" w15:restartNumberingAfterBreak="0">
    <w:nsid w:val="4C5F1D15"/>
    <w:multiLevelType w:val="hybridMultilevel"/>
    <w:tmpl w:val="E914539A"/>
    <w:lvl w:ilvl="0" w:tplc="87265048">
      <w:start w:val="1"/>
      <w:numFmt w:val="bullet"/>
      <w:lvlText w:val="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3" w15:restartNumberingAfterBreak="0">
    <w:nsid w:val="54E8098A"/>
    <w:multiLevelType w:val="hybridMultilevel"/>
    <w:tmpl w:val="580C1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C309D0"/>
    <w:multiLevelType w:val="hybridMultilevel"/>
    <w:tmpl w:val="731EB0B2"/>
    <w:lvl w:ilvl="0" w:tplc="68062652">
      <w:start w:val="1"/>
      <w:numFmt w:val="decimal"/>
      <w:lvlText w:val="%1-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5" w15:restartNumberingAfterBreak="0">
    <w:nsid w:val="6BB67D46"/>
    <w:multiLevelType w:val="hybridMultilevel"/>
    <w:tmpl w:val="910C05EC"/>
    <w:lvl w:ilvl="0" w:tplc="64B29D0E">
      <w:start w:val="1"/>
      <w:numFmt w:val="decimal"/>
      <w:lvlText w:val="(%1)"/>
      <w:lvlJc w:val="left"/>
      <w:pPr>
        <w:ind w:left="72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D840BE"/>
    <w:multiLevelType w:val="hybridMultilevel"/>
    <w:tmpl w:val="04AC7830"/>
    <w:lvl w:ilvl="0" w:tplc="87265048">
      <w:start w:val="1"/>
      <w:numFmt w:val="bullet"/>
      <w:lvlText w:val="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num w:numId="1" w16cid:durableId="2014331907">
    <w:abstractNumId w:val="14"/>
  </w:num>
  <w:num w:numId="2" w16cid:durableId="1664966931">
    <w:abstractNumId w:val="7"/>
  </w:num>
  <w:num w:numId="3" w16cid:durableId="1910729173">
    <w:abstractNumId w:val="11"/>
  </w:num>
  <w:num w:numId="4" w16cid:durableId="1096560870">
    <w:abstractNumId w:val="2"/>
  </w:num>
  <w:num w:numId="5" w16cid:durableId="1411540141">
    <w:abstractNumId w:val="12"/>
  </w:num>
  <w:num w:numId="6" w16cid:durableId="291600045">
    <w:abstractNumId w:val="10"/>
  </w:num>
  <w:num w:numId="7" w16cid:durableId="1090085886">
    <w:abstractNumId w:val="16"/>
  </w:num>
  <w:num w:numId="8" w16cid:durableId="706948994">
    <w:abstractNumId w:val="15"/>
  </w:num>
  <w:num w:numId="9" w16cid:durableId="1916669903">
    <w:abstractNumId w:val="4"/>
  </w:num>
  <w:num w:numId="10" w16cid:durableId="335378499">
    <w:abstractNumId w:val="1"/>
  </w:num>
  <w:num w:numId="11" w16cid:durableId="1059404132">
    <w:abstractNumId w:val="8"/>
  </w:num>
  <w:num w:numId="12" w16cid:durableId="1969046215">
    <w:abstractNumId w:val="5"/>
  </w:num>
  <w:num w:numId="13" w16cid:durableId="267856970">
    <w:abstractNumId w:val="3"/>
  </w:num>
  <w:num w:numId="14" w16cid:durableId="1329671906">
    <w:abstractNumId w:val="6"/>
  </w:num>
  <w:num w:numId="15" w16cid:durableId="202599844">
    <w:abstractNumId w:val="13"/>
  </w:num>
  <w:num w:numId="16" w16cid:durableId="722825993">
    <w:abstractNumId w:val="9"/>
  </w:num>
  <w:num w:numId="17" w16cid:durableId="154285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TA2Nrc0MrIwMDVU0lEKTi0uzszPAykwrwUAoA32aSwAAAA="/>
  </w:docVars>
  <w:rsids>
    <w:rsidRoot w:val="0052155B"/>
    <w:rsid w:val="00005925"/>
    <w:rsid w:val="00013E72"/>
    <w:rsid w:val="00030DC3"/>
    <w:rsid w:val="00032A63"/>
    <w:rsid w:val="000346F9"/>
    <w:rsid w:val="00036648"/>
    <w:rsid w:val="00037253"/>
    <w:rsid w:val="00040F24"/>
    <w:rsid w:val="000438E2"/>
    <w:rsid w:val="000439DA"/>
    <w:rsid w:val="0005161D"/>
    <w:rsid w:val="00055132"/>
    <w:rsid w:val="00063CC1"/>
    <w:rsid w:val="00065A25"/>
    <w:rsid w:val="0007060F"/>
    <w:rsid w:val="000725D3"/>
    <w:rsid w:val="00074D4D"/>
    <w:rsid w:val="00083951"/>
    <w:rsid w:val="000859B1"/>
    <w:rsid w:val="000963E4"/>
    <w:rsid w:val="00097DDF"/>
    <w:rsid w:val="000A0ABF"/>
    <w:rsid w:val="000A0D5B"/>
    <w:rsid w:val="000A122E"/>
    <w:rsid w:val="000A4C09"/>
    <w:rsid w:val="000B08F9"/>
    <w:rsid w:val="000C2416"/>
    <w:rsid w:val="000D121C"/>
    <w:rsid w:val="000D423B"/>
    <w:rsid w:val="000E5D2E"/>
    <w:rsid w:val="000F4644"/>
    <w:rsid w:val="00122E29"/>
    <w:rsid w:val="001231E0"/>
    <w:rsid w:val="001376B0"/>
    <w:rsid w:val="00141219"/>
    <w:rsid w:val="00142069"/>
    <w:rsid w:val="00142784"/>
    <w:rsid w:val="00145C4E"/>
    <w:rsid w:val="001636E7"/>
    <w:rsid w:val="00166C13"/>
    <w:rsid w:val="00173C82"/>
    <w:rsid w:val="00183412"/>
    <w:rsid w:val="00192C4A"/>
    <w:rsid w:val="00197759"/>
    <w:rsid w:val="001B4471"/>
    <w:rsid w:val="001B4AE8"/>
    <w:rsid w:val="001B77ED"/>
    <w:rsid w:val="001B7D01"/>
    <w:rsid w:val="001C4DEE"/>
    <w:rsid w:val="001C7D4F"/>
    <w:rsid w:val="001D0E61"/>
    <w:rsid w:val="001E020F"/>
    <w:rsid w:val="001E0F29"/>
    <w:rsid w:val="001E140D"/>
    <w:rsid w:val="001E3146"/>
    <w:rsid w:val="001E356E"/>
    <w:rsid w:val="001E5BCE"/>
    <w:rsid w:val="001F27A3"/>
    <w:rsid w:val="001F3E49"/>
    <w:rsid w:val="00200E11"/>
    <w:rsid w:val="00201C46"/>
    <w:rsid w:val="00205459"/>
    <w:rsid w:val="002136C3"/>
    <w:rsid w:val="00217089"/>
    <w:rsid w:val="0022044B"/>
    <w:rsid w:val="00225952"/>
    <w:rsid w:val="0023260C"/>
    <w:rsid w:val="002326F1"/>
    <w:rsid w:val="002337CC"/>
    <w:rsid w:val="00235FDE"/>
    <w:rsid w:val="00246DC4"/>
    <w:rsid w:val="002918DE"/>
    <w:rsid w:val="00291DB8"/>
    <w:rsid w:val="002921DF"/>
    <w:rsid w:val="00296C1C"/>
    <w:rsid w:val="002A0D12"/>
    <w:rsid w:val="002A6882"/>
    <w:rsid w:val="002A7566"/>
    <w:rsid w:val="002A7C17"/>
    <w:rsid w:val="002A7F39"/>
    <w:rsid w:val="002B0628"/>
    <w:rsid w:val="002D04AE"/>
    <w:rsid w:val="002D1BD0"/>
    <w:rsid w:val="002D34D3"/>
    <w:rsid w:val="002D3532"/>
    <w:rsid w:val="002E1950"/>
    <w:rsid w:val="002F107F"/>
    <w:rsid w:val="00307850"/>
    <w:rsid w:val="003107D3"/>
    <w:rsid w:val="003234F6"/>
    <w:rsid w:val="0033529F"/>
    <w:rsid w:val="00335F79"/>
    <w:rsid w:val="00344AB0"/>
    <w:rsid w:val="00345843"/>
    <w:rsid w:val="00347E92"/>
    <w:rsid w:val="00351290"/>
    <w:rsid w:val="00356864"/>
    <w:rsid w:val="00360A4A"/>
    <w:rsid w:val="003709D6"/>
    <w:rsid w:val="00371718"/>
    <w:rsid w:val="00371ECB"/>
    <w:rsid w:val="00372381"/>
    <w:rsid w:val="00381689"/>
    <w:rsid w:val="003832BE"/>
    <w:rsid w:val="00384474"/>
    <w:rsid w:val="003901A3"/>
    <w:rsid w:val="00392A5A"/>
    <w:rsid w:val="003944EB"/>
    <w:rsid w:val="003A2EA6"/>
    <w:rsid w:val="003B1C84"/>
    <w:rsid w:val="003B32AE"/>
    <w:rsid w:val="003C136E"/>
    <w:rsid w:val="003C3AF8"/>
    <w:rsid w:val="003D0999"/>
    <w:rsid w:val="003E0A8F"/>
    <w:rsid w:val="003E3F0D"/>
    <w:rsid w:val="003E4409"/>
    <w:rsid w:val="00400295"/>
    <w:rsid w:val="00411395"/>
    <w:rsid w:val="004328EE"/>
    <w:rsid w:val="00433EB5"/>
    <w:rsid w:val="004419C5"/>
    <w:rsid w:val="004423B6"/>
    <w:rsid w:val="00451B4E"/>
    <w:rsid w:val="004533F3"/>
    <w:rsid w:val="00456308"/>
    <w:rsid w:val="00460DD1"/>
    <w:rsid w:val="00464121"/>
    <w:rsid w:val="00472C2D"/>
    <w:rsid w:val="00473641"/>
    <w:rsid w:val="00477921"/>
    <w:rsid w:val="004809F4"/>
    <w:rsid w:val="0048426A"/>
    <w:rsid w:val="00490919"/>
    <w:rsid w:val="004916A3"/>
    <w:rsid w:val="004A2599"/>
    <w:rsid w:val="004A7187"/>
    <w:rsid w:val="004B1813"/>
    <w:rsid w:val="004C3265"/>
    <w:rsid w:val="004D1F90"/>
    <w:rsid w:val="004D2360"/>
    <w:rsid w:val="004D6D16"/>
    <w:rsid w:val="004E27C2"/>
    <w:rsid w:val="004F5CED"/>
    <w:rsid w:val="004F621D"/>
    <w:rsid w:val="0050493A"/>
    <w:rsid w:val="00512C7B"/>
    <w:rsid w:val="00517685"/>
    <w:rsid w:val="0052155B"/>
    <w:rsid w:val="00522198"/>
    <w:rsid w:val="005258D6"/>
    <w:rsid w:val="00527DA0"/>
    <w:rsid w:val="00540248"/>
    <w:rsid w:val="00550E57"/>
    <w:rsid w:val="00556A1E"/>
    <w:rsid w:val="00565879"/>
    <w:rsid w:val="005763CC"/>
    <w:rsid w:val="00590911"/>
    <w:rsid w:val="00592EE4"/>
    <w:rsid w:val="0059681B"/>
    <w:rsid w:val="005978A4"/>
    <w:rsid w:val="005A6C09"/>
    <w:rsid w:val="005A71F9"/>
    <w:rsid w:val="005A7CE9"/>
    <w:rsid w:val="005B3F34"/>
    <w:rsid w:val="005B42E3"/>
    <w:rsid w:val="005B52D8"/>
    <w:rsid w:val="005C232C"/>
    <w:rsid w:val="005D26A2"/>
    <w:rsid w:val="005E4EB4"/>
    <w:rsid w:val="005E5D44"/>
    <w:rsid w:val="005E6807"/>
    <w:rsid w:val="005F00AE"/>
    <w:rsid w:val="005F5F5E"/>
    <w:rsid w:val="00600255"/>
    <w:rsid w:val="006006C1"/>
    <w:rsid w:val="00601C0A"/>
    <w:rsid w:val="006053D6"/>
    <w:rsid w:val="00607266"/>
    <w:rsid w:val="006112C1"/>
    <w:rsid w:val="00612E53"/>
    <w:rsid w:val="0061487B"/>
    <w:rsid w:val="00617BAE"/>
    <w:rsid w:val="00622245"/>
    <w:rsid w:val="006245D4"/>
    <w:rsid w:val="00624ED7"/>
    <w:rsid w:val="0063056D"/>
    <w:rsid w:val="00631696"/>
    <w:rsid w:val="00642A69"/>
    <w:rsid w:val="006445BD"/>
    <w:rsid w:val="0064640B"/>
    <w:rsid w:val="006470EF"/>
    <w:rsid w:val="0065477A"/>
    <w:rsid w:val="00660D7C"/>
    <w:rsid w:val="00663C7C"/>
    <w:rsid w:val="00672245"/>
    <w:rsid w:val="00674F52"/>
    <w:rsid w:val="00675D10"/>
    <w:rsid w:val="00681EA0"/>
    <w:rsid w:val="00682C2A"/>
    <w:rsid w:val="00693A61"/>
    <w:rsid w:val="006A18BD"/>
    <w:rsid w:val="006B0D5A"/>
    <w:rsid w:val="006B3E8F"/>
    <w:rsid w:val="006C3721"/>
    <w:rsid w:val="006C5AFA"/>
    <w:rsid w:val="006D26FD"/>
    <w:rsid w:val="006D5B3C"/>
    <w:rsid w:val="006D5BC5"/>
    <w:rsid w:val="006D7434"/>
    <w:rsid w:val="006E45CF"/>
    <w:rsid w:val="006F085A"/>
    <w:rsid w:val="00704792"/>
    <w:rsid w:val="00707337"/>
    <w:rsid w:val="00707CC4"/>
    <w:rsid w:val="00711D29"/>
    <w:rsid w:val="00723854"/>
    <w:rsid w:val="00724B41"/>
    <w:rsid w:val="007276B1"/>
    <w:rsid w:val="00736F8F"/>
    <w:rsid w:val="00740B06"/>
    <w:rsid w:val="007431B5"/>
    <w:rsid w:val="00746390"/>
    <w:rsid w:val="0075551D"/>
    <w:rsid w:val="00764222"/>
    <w:rsid w:val="0076607A"/>
    <w:rsid w:val="00773A49"/>
    <w:rsid w:val="00773BCE"/>
    <w:rsid w:val="00774EB6"/>
    <w:rsid w:val="00782EFB"/>
    <w:rsid w:val="007952C0"/>
    <w:rsid w:val="007A0C28"/>
    <w:rsid w:val="007A57C0"/>
    <w:rsid w:val="007B40E0"/>
    <w:rsid w:val="007B7291"/>
    <w:rsid w:val="007C78D9"/>
    <w:rsid w:val="007D739B"/>
    <w:rsid w:val="007E086E"/>
    <w:rsid w:val="007E6A60"/>
    <w:rsid w:val="007E7DCB"/>
    <w:rsid w:val="00800C9C"/>
    <w:rsid w:val="0081266E"/>
    <w:rsid w:val="00815577"/>
    <w:rsid w:val="00822412"/>
    <w:rsid w:val="00826E46"/>
    <w:rsid w:val="00827F0B"/>
    <w:rsid w:val="00830AFF"/>
    <w:rsid w:val="0083238F"/>
    <w:rsid w:val="00837AB2"/>
    <w:rsid w:val="00840E16"/>
    <w:rsid w:val="008430C1"/>
    <w:rsid w:val="00850932"/>
    <w:rsid w:val="008566E2"/>
    <w:rsid w:val="00863E4D"/>
    <w:rsid w:val="00867FBC"/>
    <w:rsid w:val="008746D2"/>
    <w:rsid w:val="00875971"/>
    <w:rsid w:val="00877723"/>
    <w:rsid w:val="00877BBF"/>
    <w:rsid w:val="00894E10"/>
    <w:rsid w:val="008A144F"/>
    <w:rsid w:val="008A3369"/>
    <w:rsid w:val="008A74D4"/>
    <w:rsid w:val="008C2977"/>
    <w:rsid w:val="008D15E9"/>
    <w:rsid w:val="008D5199"/>
    <w:rsid w:val="008D6BB0"/>
    <w:rsid w:val="008E7656"/>
    <w:rsid w:val="009046F4"/>
    <w:rsid w:val="009147EB"/>
    <w:rsid w:val="00915F86"/>
    <w:rsid w:val="00920AC4"/>
    <w:rsid w:val="00921129"/>
    <w:rsid w:val="0092195D"/>
    <w:rsid w:val="00924CF0"/>
    <w:rsid w:val="00934513"/>
    <w:rsid w:val="00935E57"/>
    <w:rsid w:val="00944D19"/>
    <w:rsid w:val="009473C7"/>
    <w:rsid w:val="009509C5"/>
    <w:rsid w:val="009575C0"/>
    <w:rsid w:val="00963E79"/>
    <w:rsid w:val="00964C3B"/>
    <w:rsid w:val="00966849"/>
    <w:rsid w:val="009728F1"/>
    <w:rsid w:val="00973CEE"/>
    <w:rsid w:val="00980A68"/>
    <w:rsid w:val="009906D0"/>
    <w:rsid w:val="009A2AAA"/>
    <w:rsid w:val="009A4740"/>
    <w:rsid w:val="009B0FAC"/>
    <w:rsid w:val="009B21A9"/>
    <w:rsid w:val="009C1F46"/>
    <w:rsid w:val="009C2FA1"/>
    <w:rsid w:val="009C4CB5"/>
    <w:rsid w:val="009D41EE"/>
    <w:rsid w:val="009D7A85"/>
    <w:rsid w:val="009E2A7B"/>
    <w:rsid w:val="009E5B30"/>
    <w:rsid w:val="009F086A"/>
    <w:rsid w:val="009F0E15"/>
    <w:rsid w:val="009F108C"/>
    <w:rsid w:val="009F66B8"/>
    <w:rsid w:val="009F77DA"/>
    <w:rsid w:val="00A002B0"/>
    <w:rsid w:val="00A01FC1"/>
    <w:rsid w:val="00A04415"/>
    <w:rsid w:val="00A07E6D"/>
    <w:rsid w:val="00A134FB"/>
    <w:rsid w:val="00A243FC"/>
    <w:rsid w:val="00A250BE"/>
    <w:rsid w:val="00A27CDF"/>
    <w:rsid w:val="00A3572F"/>
    <w:rsid w:val="00A449F1"/>
    <w:rsid w:val="00A50AA6"/>
    <w:rsid w:val="00A52269"/>
    <w:rsid w:val="00A61003"/>
    <w:rsid w:val="00A610D1"/>
    <w:rsid w:val="00A635B0"/>
    <w:rsid w:val="00A672C1"/>
    <w:rsid w:val="00A73665"/>
    <w:rsid w:val="00A77167"/>
    <w:rsid w:val="00A8030F"/>
    <w:rsid w:val="00A82AE4"/>
    <w:rsid w:val="00AA099F"/>
    <w:rsid w:val="00AA5545"/>
    <w:rsid w:val="00AA644B"/>
    <w:rsid w:val="00AB51F5"/>
    <w:rsid w:val="00AB55D0"/>
    <w:rsid w:val="00AC1D76"/>
    <w:rsid w:val="00AC1EF8"/>
    <w:rsid w:val="00AC31D0"/>
    <w:rsid w:val="00AC6785"/>
    <w:rsid w:val="00AD1460"/>
    <w:rsid w:val="00AD5312"/>
    <w:rsid w:val="00AE2103"/>
    <w:rsid w:val="00AE3019"/>
    <w:rsid w:val="00AF4B8D"/>
    <w:rsid w:val="00AF7B74"/>
    <w:rsid w:val="00B00970"/>
    <w:rsid w:val="00B011DD"/>
    <w:rsid w:val="00B07928"/>
    <w:rsid w:val="00B113C6"/>
    <w:rsid w:val="00B1230E"/>
    <w:rsid w:val="00B15247"/>
    <w:rsid w:val="00B16D01"/>
    <w:rsid w:val="00B22CF6"/>
    <w:rsid w:val="00B24220"/>
    <w:rsid w:val="00B256E4"/>
    <w:rsid w:val="00B2632B"/>
    <w:rsid w:val="00B273C8"/>
    <w:rsid w:val="00B27DAB"/>
    <w:rsid w:val="00B3063B"/>
    <w:rsid w:val="00B32DB2"/>
    <w:rsid w:val="00B336E3"/>
    <w:rsid w:val="00B375ED"/>
    <w:rsid w:val="00B4293A"/>
    <w:rsid w:val="00B62697"/>
    <w:rsid w:val="00B67C59"/>
    <w:rsid w:val="00B70176"/>
    <w:rsid w:val="00B92156"/>
    <w:rsid w:val="00BB74B8"/>
    <w:rsid w:val="00BC04CA"/>
    <w:rsid w:val="00BC31CB"/>
    <w:rsid w:val="00BC515C"/>
    <w:rsid w:val="00BC533F"/>
    <w:rsid w:val="00BC6ABF"/>
    <w:rsid w:val="00BD0C4D"/>
    <w:rsid w:val="00BD0CF8"/>
    <w:rsid w:val="00BD54D1"/>
    <w:rsid w:val="00BE0548"/>
    <w:rsid w:val="00BE4FCE"/>
    <w:rsid w:val="00BF118B"/>
    <w:rsid w:val="00C46260"/>
    <w:rsid w:val="00C463D6"/>
    <w:rsid w:val="00C523B3"/>
    <w:rsid w:val="00C62608"/>
    <w:rsid w:val="00C636A7"/>
    <w:rsid w:val="00C75C9F"/>
    <w:rsid w:val="00C8095E"/>
    <w:rsid w:val="00C81FF6"/>
    <w:rsid w:val="00C8468D"/>
    <w:rsid w:val="00C92395"/>
    <w:rsid w:val="00C95A46"/>
    <w:rsid w:val="00CA0086"/>
    <w:rsid w:val="00CA78BC"/>
    <w:rsid w:val="00CA7C2D"/>
    <w:rsid w:val="00CB31CF"/>
    <w:rsid w:val="00CB408A"/>
    <w:rsid w:val="00CD458D"/>
    <w:rsid w:val="00CD4E6F"/>
    <w:rsid w:val="00CD7806"/>
    <w:rsid w:val="00CE49F2"/>
    <w:rsid w:val="00CF1AA7"/>
    <w:rsid w:val="00CF1E82"/>
    <w:rsid w:val="00CF26E3"/>
    <w:rsid w:val="00CF4C1B"/>
    <w:rsid w:val="00CF5950"/>
    <w:rsid w:val="00CF6260"/>
    <w:rsid w:val="00D05EB1"/>
    <w:rsid w:val="00D132CE"/>
    <w:rsid w:val="00D16654"/>
    <w:rsid w:val="00D23BCD"/>
    <w:rsid w:val="00D27BCE"/>
    <w:rsid w:val="00D400FD"/>
    <w:rsid w:val="00D4451E"/>
    <w:rsid w:val="00D538EF"/>
    <w:rsid w:val="00D73525"/>
    <w:rsid w:val="00D746C3"/>
    <w:rsid w:val="00D751A8"/>
    <w:rsid w:val="00D76E00"/>
    <w:rsid w:val="00D8182E"/>
    <w:rsid w:val="00D8499C"/>
    <w:rsid w:val="00D92CF6"/>
    <w:rsid w:val="00D97EF0"/>
    <w:rsid w:val="00DA2868"/>
    <w:rsid w:val="00DB1996"/>
    <w:rsid w:val="00DC556A"/>
    <w:rsid w:val="00DC56FC"/>
    <w:rsid w:val="00DD0475"/>
    <w:rsid w:val="00DD0C19"/>
    <w:rsid w:val="00DE281D"/>
    <w:rsid w:val="00DE3225"/>
    <w:rsid w:val="00DE3478"/>
    <w:rsid w:val="00DE3CA9"/>
    <w:rsid w:val="00DF5BD8"/>
    <w:rsid w:val="00DF766E"/>
    <w:rsid w:val="00E00720"/>
    <w:rsid w:val="00E01127"/>
    <w:rsid w:val="00E03904"/>
    <w:rsid w:val="00E049FA"/>
    <w:rsid w:val="00E13AC1"/>
    <w:rsid w:val="00E141DD"/>
    <w:rsid w:val="00E37D6F"/>
    <w:rsid w:val="00E4123E"/>
    <w:rsid w:val="00E478AB"/>
    <w:rsid w:val="00E52098"/>
    <w:rsid w:val="00E70083"/>
    <w:rsid w:val="00E712F8"/>
    <w:rsid w:val="00E72C7F"/>
    <w:rsid w:val="00E7353B"/>
    <w:rsid w:val="00E74D97"/>
    <w:rsid w:val="00E84E54"/>
    <w:rsid w:val="00E86AB0"/>
    <w:rsid w:val="00E93655"/>
    <w:rsid w:val="00E94B4D"/>
    <w:rsid w:val="00EA1B09"/>
    <w:rsid w:val="00EA2AB1"/>
    <w:rsid w:val="00EA2B8F"/>
    <w:rsid w:val="00EA5134"/>
    <w:rsid w:val="00EA513D"/>
    <w:rsid w:val="00EA58EF"/>
    <w:rsid w:val="00EA5B06"/>
    <w:rsid w:val="00EA680F"/>
    <w:rsid w:val="00EB3B03"/>
    <w:rsid w:val="00EB5EBB"/>
    <w:rsid w:val="00EB6EA5"/>
    <w:rsid w:val="00EC15F6"/>
    <w:rsid w:val="00EC1D0E"/>
    <w:rsid w:val="00EC2AC3"/>
    <w:rsid w:val="00EC66C1"/>
    <w:rsid w:val="00ED6493"/>
    <w:rsid w:val="00EE1D7C"/>
    <w:rsid w:val="00EF02A4"/>
    <w:rsid w:val="00EF20EC"/>
    <w:rsid w:val="00EF54ED"/>
    <w:rsid w:val="00EF7182"/>
    <w:rsid w:val="00F02B0D"/>
    <w:rsid w:val="00F11247"/>
    <w:rsid w:val="00F23ECA"/>
    <w:rsid w:val="00F26CAD"/>
    <w:rsid w:val="00F27209"/>
    <w:rsid w:val="00F279C0"/>
    <w:rsid w:val="00F342A7"/>
    <w:rsid w:val="00F4205D"/>
    <w:rsid w:val="00F42F30"/>
    <w:rsid w:val="00F5416B"/>
    <w:rsid w:val="00F619EC"/>
    <w:rsid w:val="00F61A4C"/>
    <w:rsid w:val="00F6709E"/>
    <w:rsid w:val="00F77E5C"/>
    <w:rsid w:val="00FA101C"/>
    <w:rsid w:val="00FA1093"/>
    <w:rsid w:val="00FB1693"/>
    <w:rsid w:val="00FB4319"/>
    <w:rsid w:val="00FB5983"/>
    <w:rsid w:val="00FD69BF"/>
    <w:rsid w:val="00FE5F1A"/>
    <w:rsid w:val="00FF5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16FA26"/>
  <w15:docId w15:val="{3AC52357-E176-4252-95BE-9A393EFD1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E1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222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22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224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13C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3C6"/>
  </w:style>
  <w:style w:type="paragraph" w:styleId="Footer">
    <w:name w:val="footer"/>
    <w:basedOn w:val="Normal"/>
    <w:link w:val="FooterChar"/>
    <w:uiPriority w:val="99"/>
    <w:unhideWhenUsed/>
    <w:rsid w:val="00B113C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3C6"/>
  </w:style>
  <w:style w:type="table" w:styleId="TableGrid">
    <w:name w:val="Table Grid"/>
    <w:basedOn w:val="TableNormal"/>
    <w:uiPriority w:val="59"/>
    <w:rsid w:val="00B701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11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127"/>
    <w:rPr>
      <w:rFonts w:ascii="Tahoma" w:hAnsi="Tahoma" w:cs="Tahoma"/>
      <w:sz w:val="16"/>
      <w:szCs w:val="16"/>
    </w:rPr>
  </w:style>
  <w:style w:type="table" w:customStyle="1" w:styleId="1">
    <w:name w:val="شبكة جدول1"/>
    <w:basedOn w:val="TableNormal"/>
    <w:next w:val="TableGrid"/>
    <w:rsid w:val="00774EB6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09D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E3F0D"/>
    <w:pPr>
      <w:bidi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7DA0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B1C84"/>
    <w:pPr>
      <w:spacing w:after="0" w:line="240" w:lineRule="auto"/>
    </w:pPr>
    <w:rPr>
      <w:rFonts w:ascii="time" w:hAnsi="time" w:cs="Times"/>
      <w:iCs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A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hor@author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author@author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xxxxxxxxxxxxxx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24B637-C8D8-4D0F-B27B-B1084450C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Hashim, Khalid</cp:lastModifiedBy>
  <cp:revision>25</cp:revision>
  <cp:lastPrinted>2021-02-08T11:15:00Z</cp:lastPrinted>
  <dcterms:created xsi:type="dcterms:W3CDTF">2021-11-25T22:07:00Z</dcterms:created>
  <dcterms:modified xsi:type="dcterms:W3CDTF">2022-07-23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acc8145-ef66-363d-8138-4ff0a635455a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chicago-fullnote-bibliography</vt:lpwstr>
  </property>
  <property fmtid="{D5CDD505-2E9C-101B-9397-08002B2CF9AE}" pid="14" name="Mendeley Recent Style Name 4_1">
    <vt:lpwstr>Chicago Manual of Style 17th edition (full no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